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5155F3" w14:textId="77777777" w:rsidR="00151B96" w:rsidRPr="00F67F62" w:rsidRDefault="00151B96" w:rsidP="00151B96">
      <w:pPr>
        <w:keepNext/>
        <w:widowControl w:val="0"/>
        <w:suppressAutoHyphens/>
        <w:spacing w:before="100" w:after="0" w:line="240" w:lineRule="auto"/>
        <w:jc w:val="center"/>
        <w:outlineLvl w:val="1"/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en-GB"/>
        </w:rPr>
      </w:pPr>
      <w:r w:rsidRPr="00F67F62"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en-GB"/>
        </w:rPr>
        <w:t>LETTER OF ADMISSION</w:t>
      </w:r>
    </w:p>
    <w:p w14:paraId="7B5B38E5" w14:textId="77777777" w:rsidR="00151B96" w:rsidRPr="00F67F62" w:rsidRDefault="00151B96" w:rsidP="00151B96">
      <w:pPr>
        <w:spacing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GB"/>
        </w:rPr>
      </w:pPr>
    </w:p>
    <w:p w14:paraId="75A29F80" w14:textId="77777777" w:rsidR="00151B96" w:rsidRPr="00F67F62" w:rsidRDefault="00151B96" w:rsidP="00151B96">
      <w:pPr>
        <w:spacing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GB"/>
        </w:rPr>
      </w:pPr>
    </w:p>
    <w:p w14:paraId="7ACDEA82" w14:textId="77777777" w:rsidR="00151B96" w:rsidRPr="00F67F62" w:rsidRDefault="00151B96" w:rsidP="00151B96">
      <w:pPr>
        <w:keepNext/>
        <w:widowControl w:val="0"/>
        <w:suppressAutoHyphens/>
        <w:spacing w:before="100" w:after="0" w:line="240" w:lineRule="auto"/>
        <w:ind w:left="-539" w:right="-539"/>
        <w:jc w:val="both"/>
        <w:outlineLvl w:val="1"/>
        <w:rPr>
          <w:rFonts w:ascii="Arial" w:eastAsia="HG Mincho Light J" w:hAnsi="Arial" w:cs="Arial"/>
          <w:bCs/>
          <w:iCs/>
          <w:color w:val="000000"/>
          <w:sz w:val="18"/>
          <w:szCs w:val="18"/>
          <w:lang w:val="en-GB"/>
        </w:rPr>
      </w:pPr>
      <w:r w:rsidRPr="00F67F62">
        <w:rPr>
          <w:rFonts w:ascii="Arial" w:eastAsia="HG Mincho Light J" w:hAnsi="Arial" w:cs="Arial"/>
          <w:bCs/>
          <w:iCs/>
          <w:color w:val="000000"/>
          <w:sz w:val="18"/>
          <w:szCs w:val="18"/>
          <w:lang w:val="en-GB"/>
        </w:rPr>
        <w:t>To complete this part, please use relevant codes indicated in the tables below.</w:t>
      </w:r>
    </w:p>
    <w:p w14:paraId="48AA648D" w14:textId="77777777" w:rsidR="00151B96" w:rsidRPr="00F67F62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2"/>
          <w:szCs w:val="2"/>
          <w:lang w:val="en-GB"/>
        </w:rPr>
      </w:pPr>
    </w:p>
    <w:p w14:paraId="4BE061A5" w14:textId="77777777" w:rsidR="00151B96" w:rsidRPr="00F67F62" w:rsidRDefault="00151B96" w:rsidP="00151B96">
      <w:pPr>
        <w:keepNext/>
        <w:widowControl w:val="0"/>
        <w:numPr>
          <w:ilvl w:val="0"/>
          <w:numId w:val="29"/>
        </w:numPr>
        <w:suppressAutoHyphens/>
        <w:spacing w:before="100" w:after="0" w:line="240" w:lineRule="auto"/>
        <w:ind w:right="-539"/>
        <w:jc w:val="both"/>
        <w:outlineLvl w:val="1"/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en-GB"/>
        </w:rPr>
      </w:pPr>
      <w:r w:rsidRPr="00F67F62"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en-GB"/>
        </w:rPr>
        <w:t>RECEIVING ORGANISATION/ENTERPRISE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F67F62" w14:paraId="24780553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7A0ECA69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Identification</w:t>
            </w:r>
          </w:p>
        </w:tc>
      </w:tr>
      <w:tr w:rsidR="00151B96" w:rsidRPr="00F67F62" w14:paraId="2817CE25" w14:textId="77777777" w:rsidTr="00356118">
        <w:tc>
          <w:tcPr>
            <w:tcW w:w="10490" w:type="dxa"/>
            <w:gridSpan w:val="2"/>
          </w:tcPr>
          <w:p w14:paraId="2B70F946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ull legal name of the organisation in the national languag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bookmarkStart w:id="0" w:name="_GoBack"/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bookmarkEnd w:id="0"/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218CF605" w14:textId="77777777" w:rsidTr="00356118">
        <w:tc>
          <w:tcPr>
            <w:tcW w:w="5206" w:type="dxa"/>
          </w:tcPr>
          <w:p w14:paraId="344C2182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ype of organisation (table D)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67AE3750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Economic sector (table E)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0CFDCED9" w14:textId="77777777" w:rsidTr="00356118">
        <w:tc>
          <w:tcPr>
            <w:tcW w:w="5206" w:type="dxa"/>
          </w:tcPr>
          <w:p w14:paraId="37C6DE41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Legal status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ivate</w:t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</w:t>
            </w:r>
          </w:p>
        </w:tc>
        <w:tc>
          <w:tcPr>
            <w:tcW w:w="5284" w:type="dxa"/>
          </w:tcPr>
          <w:p w14:paraId="6349458B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Geographical scope (table F)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3B340241" w14:textId="77777777" w:rsidTr="00356118">
        <w:tc>
          <w:tcPr>
            <w:tcW w:w="5206" w:type="dxa"/>
          </w:tcPr>
          <w:p w14:paraId="7FF51D24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ommercial orientation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for profit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t for profit</w:t>
            </w:r>
          </w:p>
        </w:tc>
        <w:tc>
          <w:tcPr>
            <w:tcW w:w="5284" w:type="dxa"/>
          </w:tcPr>
          <w:p w14:paraId="796BE4C3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bookmarkStart w:id="1" w:name="OLE_LINK1"/>
            <w:bookmarkStart w:id="2" w:name="OLE_LINK2"/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Size (table G)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bookmarkEnd w:id="1"/>
            <w:bookmarkEnd w:id="2"/>
          </w:p>
        </w:tc>
      </w:tr>
      <w:tr w:rsidR="00151B96" w:rsidRPr="00F67F62" w14:paraId="7FCC6181" w14:textId="77777777" w:rsidTr="00356118">
        <w:tc>
          <w:tcPr>
            <w:tcW w:w="5206" w:type="dxa"/>
          </w:tcPr>
          <w:p w14:paraId="5547435D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Websit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http://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84" w:type="dxa"/>
          </w:tcPr>
          <w:p w14:paraId="29F03921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Working language(s)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5BB55107" w14:textId="77777777" w:rsidTr="00356118">
        <w:tc>
          <w:tcPr>
            <w:tcW w:w="10490" w:type="dxa"/>
            <w:gridSpan w:val="2"/>
            <w:tcBorders>
              <w:bottom w:val="single" w:sz="4" w:space="0" w:color="auto"/>
            </w:tcBorders>
          </w:tcPr>
          <w:p w14:paraId="5EC58CBE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Short description of the organisation (up to 20 lines)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55F26AFC" w14:textId="77777777" w:rsidR="00151B96" w:rsidRPr="00F67F62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1983"/>
        <w:gridCol w:w="3301"/>
      </w:tblGrid>
      <w:tr w:rsidR="00151B96" w:rsidRPr="00F67F62" w14:paraId="0969AA62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D9D9D9"/>
          </w:tcPr>
          <w:p w14:paraId="4FFF1F89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Legal address</w:t>
            </w:r>
          </w:p>
        </w:tc>
      </w:tr>
      <w:tr w:rsidR="00151B96" w:rsidRPr="00F67F62" w14:paraId="50AF3D78" w14:textId="77777777" w:rsidTr="00356118">
        <w:trPr>
          <w:trHeight w:val="329"/>
        </w:trPr>
        <w:tc>
          <w:tcPr>
            <w:tcW w:w="5206" w:type="dxa"/>
          </w:tcPr>
          <w:p w14:paraId="35BA1C63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treet, No.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3" w:type="dxa"/>
          </w:tcPr>
          <w:p w14:paraId="3FDFD0F1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tal cod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301" w:type="dxa"/>
          </w:tcPr>
          <w:p w14:paraId="085F7244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ity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171DD56F" w14:textId="77777777" w:rsidTr="00356118">
        <w:trPr>
          <w:trHeight w:val="329"/>
        </w:trPr>
        <w:tc>
          <w:tcPr>
            <w:tcW w:w="5206" w:type="dxa"/>
          </w:tcPr>
          <w:p w14:paraId="6DD60938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untry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472CA75F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gion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E91C8B5" w14:textId="77777777" w:rsidR="00151B96" w:rsidRPr="00F67F62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F67F62" w14:paraId="11E248C7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69CDA93C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Contact person</w:t>
            </w:r>
          </w:p>
        </w:tc>
      </w:tr>
      <w:tr w:rsidR="00151B96" w:rsidRPr="00F67F62" w14:paraId="239B83A2" w14:textId="77777777" w:rsidTr="00356118">
        <w:trPr>
          <w:trHeight w:val="329"/>
        </w:trPr>
        <w:tc>
          <w:tcPr>
            <w:tcW w:w="5206" w:type="dxa"/>
          </w:tcPr>
          <w:p w14:paraId="310EB5F0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amily nam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1C668225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irst name, titl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03FFFD31" w14:textId="77777777" w:rsidTr="00356118">
        <w:trPr>
          <w:trHeight w:val="329"/>
        </w:trPr>
        <w:tc>
          <w:tcPr>
            <w:tcW w:w="5206" w:type="dxa"/>
          </w:tcPr>
          <w:p w14:paraId="2015AE8D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Gender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le</w:t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5284" w:type="dxa"/>
          </w:tcPr>
          <w:p w14:paraId="7AD622BF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Official position within the organisation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3D35872C" w14:textId="77777777" w:rsidTr="00356118">
        <w:trPr>
          <w:trHeight w:val="329"/>
        </w:trPr>
        <w:tc>
          <w:tcPr>
            <w:tcW w:w="5206" w:type="dxa"/>
          </w:tcPr>
          <w:p w14:paraId="0EA0E166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lephone (incl. country and area code)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+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4CF3BA0E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obile (incl. country and area code)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+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665A624F" w14:textId="77777777" w:rsidTr="00356118">
        <w:trPr>
          <w:trHeight w:val="329"/>
        </w:trPr>
        <w:tc>
          <w:tcPr>
            <w:tcW w:w="5206" w:type="dxa"/>
          </w:tcPr>
          <w:p w14:paraId="498F85E4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ax (incl. country and area code): +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   </w:t>
            </w:r>
          </w:p>
        </w:tc>
        <w:tc>
          <w:tcPr>
            <w:tcW w:w="5284" w:type="dxa"/>
          </w:tcPr>
          <w:p w14:paraId="22104CAE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E-mail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@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347A6C42" w14:textId="77777777" w:rsidR="00151B96" w:rsidRPr="00F67F62" w:rsidRDefault="00151B96" w:rsidP="00151B96">
      <w:pPr>
        <w:tabs>
          <w:tab w:val="left" w:pos="142"/>
        </w:tabs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2"/>
          <w:szCs w:val="12"/>
          <w:lang w:val="en-GB"/>
        </w:rPr>
      </w:pPr>
    </w:p>
    <w:p w14:paraId="5797E79B" w14:textId="77777777" w:rsidR="00151B96" w:rsidRPr="00F67F62" w:rsidRDefault="00151B96" w:rsidP="00151B96">
      <w:pPr>
        <w:tabs>
          <w:tab w:val="left" w:pos="142"/>
        </w:tabs>
        <w:spacing w:before="100" w:after="0" w:line="240" w:lineRule="auto"/>
        <w:ind w:left="-550" w:right="-550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F67F62">
        <w:rPr>
          <w:rFonts w:ascii="Arial" w:eastAsia="Times New Roman" w:hAnsi="Arial" w:cs="Arial"/>
          <w:color w:val="000000"/>
          <w:sz w:val="18"/>
          <w:szCs w:val="18"/>
          <w:lang w:val="en-GB"/>
        </w:rPr>
        <w:t>We hereby confirm that we are willing and prepared to employ the below mentioned student as a full-time trainee in our organisation. We intend to give him/her tasks and responsibilities in accordance to his/her qualifications, theoretical knowledge acquired during the studies and training objectives related to his/her professional and personal development. We will co-operate with Palacký University Olomouc in the preparation, implementation and evaluation of the traineeship.</w:t>
      </w:r>
    </w:p>
    <w:p w14:paraId="799D1805" w14:textId="77777777" w:rsidR="00151B96" w:rsidRPr="00F67F62" w:rsidRDefault="00151B96" w:rsidP="00151B96">
      <w:pPr>
        <w:tabs>
          <w:tab w:val="left" w:pos="142"/>
        </w:tabs>
        <w:spacing w:before="100" w:after="0" w:line="240" w:lineRule="auto"/>
        <w:ind w:left="-540" w:right="-648"/>
        <w:jc w:val="both"/>
        <w:rPr>
          <w:rFonts w:ascii="Arial" w:eastAsia="Times New Roman" w:hAnsi="Arial" w:cs="Arial"/>
          <w:color w:val="000000"/>
          <w:sz w:val="16"/>
          <w:szCs w:val="16"/>
          <w:lang w:val="en-GB"/>
        </w:rPr>
      </w:pPr>
    </w:p>
    <w:p w14:paraId="1AAF7B8B" w14:textId="77777777" w:rsidR="00151B96" w:rsidRPr="00F67F62" w:rsidRDefault="00151B96" w:rsidP="00151B96">
      <w:pPr>
        <w:numPr>
          <w:ilvl w:val="0"/>
          <w:numId w:val="30"/>
        </w:numPr>
        <w:tabs>
          <w:tab w:val="clear" w:pos="360"/>
          <w:tab w:val="left" w:pos="0"/>
          <w:tab w:val="num" w:pos="180"/>
        </w:tabs>
        <w:spacing w:before="100" w:after="0" w:line="240" w:lineRule="auto"/>
        <w:ind w:left="180" w:hanging="540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  <w:r w:rsidRPr="00F67F62">
        <w:rPr>
          <w:rFonts w:ascii="Arial" w:eastAsia="Times New Roman" w:hAnsi="Arial" w:cs="Times New Roman"/>
          <w:b/>
          <w:color w:val="000000"/>
          <w:sz w:val="20"/>
          <w:szCs w:val="20"/>
          <w:lang w:val="en-GB"/>
        </w:rPr>
        <w:t>TRAINEE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3221"/>
        <w:gridCol w:w="5284"/>
      </w:tblGrid>
      <w:tr w:rsidR="00151B96" w:rsidRPr="00F67F62" w14:paraId="110D0903" w14:textId="77777777" w:rsidTr="00356118">
        <w:tc>
          <w:tcPr>
            <w:tcW w:w="5206" w:type="dxa"/>
            <w:gridSpan w:val="2"/>
          </w:tcPr>
          <w:p w14:paraId="5923438F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amily nam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38E3AA67" w14:textId="77777777" w:rsidR="00151B96" w:rsidRPr="00F67F62" w:rsidRDefault="00151B96" w:rsidP="00151B96">
            <w:pPr>
              <w:tabs>
                <w:tab w:val="left" w:pos="5025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irst name, title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58AE9DCE" w14:textId="77777777" w:rsidTr="00356118">
        <w:tc>
          <w:tcPr>
            <w:tcW w:w="5206" w:type="dxa"/>
            <w:gridSpan w:val="2"/>
            <w:tcBorders>
              <w:bottom w:val="single" w:sz="4" w:space="0" w:color="auto"/>
            </w:tcBorders>
          </w:tcPr>
          <w:p w14:paraId="3C1F7887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itizenship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tcBorders>
              <w:bottom w:val="single" w:sz="4" w:space="0" w:color="auto"/>
            </w:tcBorders>
          </w:tcPr>
          <w:p w14:paraId="1E5FB4FA" w14:textId="77777777" w:rsidR="00151B96" w:rsidRPr="00F67F62" w:rsidRDefault="00151B96" w:rsidP="00151B96">
            <w:pPr>
              <w:tabs>
                <w:tab w:val="left" w:pos="1230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treet, No.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2DA53421" w14:textId="77777777" w:rsidTr="00356118">
        <w:tc>
          <w:tcPr>
            <w:tcW w:w="1985" w:type="dxa"/>
            <w:tcBorders>
              <w:bottom w:val="single" w:sz="4" w:space="0" w:color="auto"/>
              <w:right w:val="single" w:sz="8" w:space="0" w:color="auto"/>
            </w:tcBorders>
          </w:tcPr>
          <w:p w14:paraId="3DE8D083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tal cod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21" w:type="dxa"/>
            <w:tcBorders>
              <w:left w:val="single" w:sz="8" w:space="0" w:color="auto"/>
              <w:bottom w:val="single" w:sz="4" w:space="0" w:color="auto"/>
            </w:tcBorders>
          </w:tcPr>
          <w:p w14:paraId="279401EA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ity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tcBorders>
              <w:bottom w:val="single" w:sz="4" w:space="0" w:color="auto"/>
            </w:tcBorders>
          </w:tcPr>
          <w:p w14:paraId="741A3D0E" w14:textId="77777777" w:rsidR="00151B96" w:rsidRPr="00F67F62" w:rsidRDefault="00151B96" w:rsidP="00151B96">
            <w:pPr>
              <w:tabs>
                <w:tab w:val="left" w:pos="1230"/>
                <w:tab w:val="left" w:pos="1875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ountry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35CD9B26" w14:textId="77777777" w:rsidR="00151B96" w:rsidRPr="00F67F62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p w14:paraId="2BC5CD62" w14:textId="77777777" w:rsidR="00151B96" w:rsidRPr="00F67F62" w:rsidRDefault="00151B96" w:rsidP="00151B96">
      <w:pPr>
        <w:numPr>
          <w:ilvl w:val="0"/>
          <w:numId w:val="31"/>
        </w:num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  <w:r w:rsidRPr="00F67F62">
        <w:rPr>
          <w:rFonts w:ascii="Arial" w:eastAsia="Times New Roman" w:hAnsi="Arial" w:cs="Times New Roman"/>
          <w:b/>
          <w:color w:val="000000"/>
          <w:sz w:val="20"/>
          <w:szCs w:val="20"/>
          <w:lang w:val="en-GB"/>
        </w:rPr>
        <w:t>TRAINEESHIP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151B96" w:rsidRPr="00F67F62" w14:paraId="6204D2C7" w14:textId="77777777" w:rsidTr="00356118">
        <w:tc>
          <w:tcPr>
            <w:tcW w:w="10490" w:type="dxa"/>
            <w:shd w:val="clear" w:color="auto" w:fill="auto"/>
          </w:tcPr>
          <w:p w14:paraId="5E64F481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Times New Roman"/>
                <w:b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ition titl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E16F4EE" w14:textId="77777777" w:rsidR="00151B96" w:rsidRPr="00F67F62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p w14:paraId="01BF4A19" w14:textId="77777777" w:rsidR="00151B96" w:rsidRPr="00F67F62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p w14:paraId="228A4978" w14:textId="77777777" w:rsidR="00151B96" w:rsidRPr="00F67F62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1983"/>
        <w:gridCol w:w="3301"/>
      </w:tblGrid>
      <w:tr w:rsidR="00151B96" w:rsidRPr="00F67F62" w14:paraId="35DA6356" w14:textId="77777777" w:rsidTr="00356118">
        <w:trPr>
          <w:trHeight w:val="329"/>
        </w:trPr>
        <w:tc>
          <w:tcPr>
            <w:tcW w:w="10490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2E3156C4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GB"/>
              </w:rPr>
              <w:t>Local and temporal specification</w:t>
            </w:r>
          </w:p>
        </w:tc>
      </w:tr>
      <w:tr w:rsidR="00151B96" w:rsidRPr="00F67F62" w14:paraId="261D5A45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auto"/>
          </w:tcPr>
          <w:p w14:paraId="1621B4AF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Times New Roman"/>
                <w:b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Department/division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1D37A9A3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auto"/>
          </w:tcPr>
          <w:p w14:paraId="4F1CC17D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orkplace address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en-GB"/>
              </w:rPr>
              <w:footnoteReference w:id="1"/>
            </w:r>
          </w:p>
        </w:tc>
      </w:tr>
      <w:tr w:rsidR="00151B96" w:rsidRPr="00F67F62" w14:paraId="51499541" w14:textId="77777777" w:rsidTr="00356118">
        <w:trPr>
          <w:trHeight w:val="329"/>
        </w:trPr>
        <w:tc>
          <w:tcPr>
            <w:tcW w:w="5206" w:type="dxa"/>
          </w:tcPr>
          <w:p w14:paraId="7B7381CA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treet, No.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3" w:type="dxa"/>
          </w:tcPr>
          <w:p w14:paraId="19472FB3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tal cod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301" w:type="dxa"/>
          </w:tcPr>
          <w:p w14:paraId="5AFDAFAE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ity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24BA8D3D" w14:textId="77777777" w:rsidTr="00356118">
        <w:trPr>
          <w:trHeight w:val="329"/>
        </w:trPr>
        <w:tc>
          <w:tcPr>
            <w:tcW w:w="5206" w:type="dxa"/>
          </w:tcPr>
          <w:p w14:paraId="0EEFBFCC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untry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1E9DBF24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gion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46BC853A" w14:textId="77777777" w:rsidTr="00356118">
        <w:trPr>
          <w:trHeight w:val="329"/>
        </w:trPr>
        <w:tc>
          <w:tcPr>
            <w:tcW w:w="5206" w:type="dxa"/>
          </w:tcPr>
          <w:p w14:paraId="23C929BD" w14:textId="100E5E3C" w:rsidR="00151B96" w:rsidRPr="00F67F62" w:rsidRDefault="00281424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irtual mobility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en-GB"/>
              </w:rPr>
              <w:footnoteReference w:id="2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s</w:t>
            </w:r>
            <w:r w:rsidR="00151B96"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art date: 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7753038F" w14:textId="715D58FF" w:rsidR="00151B96" w:rsidRPr="00F67F62" w:rsidRDefault="00281424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irtual mobility e</w:t>
            </w:r>
            <w:r w:rsidR="00151B96"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d date: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="00151B96"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="00151B96"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="00151B96"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C5580F" w:rsidRPr="00F67F62" w14:paraId="4646D0A5" w14:textId="77777777" w:rsidTr="00356118">
        <w:trPr>
          <w:trHeight w:val="329"/>
        </w:trPr>
        <w:tc>
          <w:tcPr>
            <w:tcW w:w="5206" w:type="dxa"/>
          </w:tcPr>
          <w:p w14:paraId="1F450379" w14:textId="07DB8743" w:rsidR="00C5580F" w:rsidRPr="00F67F62" w:rsidRDefault="00C5580F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hysical mobility start </w:t>
            </w:r>
            <w:r w:rsidR="00B8689D"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date</w:t>
            </w:r>
            <w:r w:rsidR="00B8689D" w:rsidRPr="00F67F62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en-GB"/>
              </w:rPr>
              <w:footnoteReference w:id="3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35A2EC0F" w14:textId="0E1941EA" w:rsidR="00C5580F" w:rsidRPr="00F67F62" w:rsidRDefault="00C5580F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hysical mobility end </w:t>
            </w:r>
            <w:r w:rsidR="00B8689D"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date</w:t>
            </w:r>
            <w:r w:rsidR="00B8689D" w:rsidRPr="00F67F62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en-GB"/>
              </w:rPr>
              <w:footnoteReference w:id="4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16539D91" w14:textId="77777777" w:rsidTr="00356118">
        <w:trPr>
          <w:trHeight w:val="329"/>
        </w:trPr>
        <w:tc>
          <w:tcPr>
            <w:tcW w:w="5206" w:type="dxa"/>
            <w:tcBorders>
              <w:bottom w:val="single" w:sz="4" w:space="0" w:color="auto"/>
            </w:tcBorders>
          </w:tcPr>
          <w:p w14:paraId="494FDAB6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  <w:t>Duration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en-GB"/>
              </w:rPr>
              <w:footnoteReference w:id="5"/>
            </w:r>
            <w:r w:rsidRPr="00F67F62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  <w:t>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,0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0,0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  <w:t>months</w:t>
            </w:r>
          </w:p>
        </w:tc>
        <w:tc>
          <w:tcPr>
            <w:tcW w:w="5284" w:type="dxa"/>
            <w:gridSpan w:val="2"/>
            <w:tcBorders>
              <w:bottom w:val="single" w:sz="4" w:space="0" w:color="auto"/>
            </w:tcBorders>
          </w:tcPr>
          <w:p w14:paraId="17864D63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20D08BE9" w14:textId="77777777" w:rsidR="00151B96" w:rsidRPr="00F67F62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151B96" w:rsidRPr="00F67F62" w14:paraId="7CC37935" w14:textId="77777777" w:rsidTr="00356118">
        <w:trPr>
          <w:trHeight w:val="329"/>
        </w:trPr>
        <w:tc>
          <w:tcPr>
            <w:tcW w:w="10490" w:type="dxa"/>
            <w:shd w:val="clear" w:color="auto" w:fill="D9D9D9"/>
          </w:tcPr>
          <w:p w14:paraId="7B942103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GB"/>
              </w:rPr>
              <w:t>Detailed programme of the training period and tasks of the trainee</w:t>
            </w:r>
          </w:p>
        </w:tc>
      </w:tr>
      <w:tr w:rsidR="00151B96" w:rsidRPr="00F67F62" w14:paraId="0A7AFD14" w14:textId="77777777" w:rsidTr="00356118">
        <w:tc>
          <w:tcPr>
            <w:tcW w:w="10490" w:type="dxa"/>
            <w:tcBorders>
              <w:bottom w:val="single" w:sz="4" w:space="0" w:color="auto"/>
            </w:tcBorders>
          </w:tcPr>
          <w:p w14:paraId="720DCFAD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lease list activities the trainee shall be involved in. For each activity, indicate its anticipated temporal frame (e.g. 5 days a week, on an ongoing basis, on an as-needed basis, from-to) and tasks the trainee shall carry out. Add as many activities as needed.</w:t>
            </w:r>
          </w:p>
          <w:p w14:paraId="16E50F92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tivity 1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6C9300EB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emporal fram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5E973001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tasks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69198149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tivity 2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281AF14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emporal fram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42658C7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asks: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E287AD9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  <w:p w14:paraId="11FDA549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o be able to perform the tasks, the minimum level of</w:t>
            </w: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language competence expected from the trainee in the main working language(s) that the trainee will use in the receiving organisation/enterprise is: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90"/>
              <w:gridCol w:w="1161"/>
              <w:gridCol w:w="1162"/>
              <w:gridCol w:w="1162"/>
              <w:gridCol w:w="1162"/>
              <w:gridCol w:w="1162"/>
              <w:gridCol w:w="1162"/>
            </w:tblGrid>
            <w:tr w:rsidR="00151B96" w:rsidRPr="00F67F62" w14:paraId="1A9C7024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D9D9D9"/>
                </w:tcPr>
                <w:p w14:paraId="4ABA9BD0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jc w:val="center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  <w:t>Language</w:t>
                  </w:r>
                </w:p>
              </w:tc>
              <w:tc>
                <w:tcPr>
                  <w:tcW w:w="6971" w:type="dxa"/>
                  <w:gridSpan w:val="6"/>
                  <w:shd w:val="clear" w:color="auto" w:fill="D9D9D9"/>
                </w:tcPr>
                <w:p w14:paraId="73F86089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jc w:val="center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  <w:t>Level</w:t>
                  </w:r>
                  <w:r w:rsidRPr="00F67F62">
                    <w:rPr>
                      <w:rFonts w:ascii="Arial" w:eastAsia="Times New Roman" w:hAnsi="Arial" w:cs="Arial"/>
                      <w:sz w:val="18"/>
                      <w:szCs w:val="18"/>
                      <w:vertAlign w:val="superscript"/>
                      <w:lang w:val="en-GB"/>
                    </w:rPr>
                    <w:footnoteReference w:id="6"/>
                  </w:r>
                </w:p>
              </w:tc>
            </w:tr>
            <w:tr w:rsidR="00151B96" w:rsidRPr="00F67F62" w14:paraId="4D56E78F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auto"/>
                </w:tcPr>
                <w:p w14:paraId="7E86DF07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TEXT </w:instrTex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</w:p>
              </w:tc>
              <w:tc>
                <w:tcPr>
                  <w:tcW w:w="1161" w:type="dxa"/>
                  <w:shd w:val="clear" w:color="auto" w:fill="auto"/>
                </w:tcPr>
                <w:p w14:paraId="17271A76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522EF1B7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A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6DFBD2F1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70D8631B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385EF0E1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2D4BBB23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2</w:t>
                  </w:r>
                </w:p>
              </w:tc>
            </w:tr>
            <w:tr w:rsidR="00151B96" w:rsidRPr="00F67F62" w14:paraId="2F91090F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auto"/>
                </w:tcPr>
                <w:p w14:paraId="19FE3B7C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TEXT </w:instrTex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</w:p>
              </w:tc>
              <w:tc>
                <w:tcPr>
                  <w:tcW w:w="1161" w:type="dxa"/>
                  <w:shd w:val="clear" w:color="auto" w:fill="auto"/>
                </w:tcPr>
                <w:p w14:paraId="493CB20D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38878ACB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A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42E46111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4E6CA26A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389FA329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5F432FE3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2</w:t>
                  </w:r>
                </w:p>
              </w:tc>
            </w:tr>
            <w:tr w:rsidR="00151B96" w:rsidRPr="00F67F62" w14:paraId="24F2E465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auto"/>
                </w:tcPr>
                <w:p w14:paraId="6A154602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TEXT </w:instrTex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</w:p>
              </w:tc>
              <w:tc>
                <w:tcPr>
                  <w:tcW w:w="1161" w:type="dxa"/>
                  <w:shd w:val="clear" w:color="auto" w:fill="auto"/>
                </w:tcPr>
                <w:p w14:paraId="4D2BB875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21503267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1CAA615A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4F657B8F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0341E9D4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12B42B6E" w14:textId="77777777" w:rsidR="00151B96" w:rsidRPr="00F67F62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947F13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F67F6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2</w:t>
                  </w:r>
                </w:p>
              </w:tc>
            </w:tr>
          </w:tbl>
          <w:p w14:paraId="1530C179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</w:tbl>
    <w:p w14:paraId="2B4B8BA2" w14:textId="77777777" w:rsidR="00151B96" w:rsidRPr="00F67F62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F67F62" w14:paraId="71CC2C8F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0C389581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Person responsible for supervising the trainee</w:t>
            </w: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vertAlign w:val="superscript"/>
                <w:lang w:val="en-GB"/>
              </w:rPr>
              <w:footnoteReference w:id="7"/>
            </w:r>
          </w:p>
        </w:tc>
      </w:tr>
      <w:tr w:rsidR="00151B96" w:rsidRPr="00F67F62" w14:paraId="43FF5AE4" w14:textId="77777777" w:rsidTr="00356118">
        <w:trPr>
          <w:trHeight w:val="329"/>
        </w:trPr>
        <w:tc>
          <w:tcPr>
            <w:tcW w:w="5206" w:type="dxa"/>
          </w:tcPr>
          <w:p w14:paraId="40D65AB7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amily nam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7A63068D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irst name, titl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2BA9DFC1" w14:textId="77777777" w:rsidTr="00356118">
        <w:trPr>
          <w:trHeight w:val="329"/>
        </w:trPr>
        <w:tc>
          <w:tcPr>
            <w:tcW w:w="5206" w:type="dxa"/>
          </w:tcPr>
          <w:p w14:paraId="364EA67C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Gender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male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5284" w:type="dxa"/>
          </w:tcPr>
          <w:p w14:paraId="0255ABBB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Official position within the organisation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72C4A9D1" w14:textId="77777777" w:rsidTr="00356118">
        <w:trPr>
          <w:trHeight w:val="329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9B925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lastRenderedPageBreak/>
              <w:t>Telephone (incl. country and area code): +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09C9B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obile (incl. country and area code): +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F67F62" w14:paraId="1A9F4FFF" w14:textId="77777777" w:rsidTr="00356118">
        <w:trPr>
          <w:trHeight w:val="329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AA03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ax (incl. country and area code): +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    </w:t>
            </w:r>
          </w:p>
        </w:tc>
        <w:tc>
          <w:tcPr>
            <w:tcW w:w="5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E354A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E-mail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@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CCCA3B4" w14:textId="77777777" w:rsidR="00151B96" w:rsidRPr="00F67F62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6"/>
          <w:szCs w:val="16"/>
          <w:lang w:val="en-GB"/>
        </w:rPr>
      </w:pPr>
    </w:p>
    <w:p w14:paraId="01B127D5" w14:textId="77777777" w:rsidR="00151B96" w:rsidRPr="00F67F62" w:rsidRDefault="00151B96" w:rsidP="00151B96">
      <w:pPr>
        <w:numPr>
          <w:ilvl w:val="0"/>
          <w:numId w:val="32"/>
        </w:num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val="en-GB"/>
        </w:rPr>
      </w:pPr>
      <w:r w:rsidRPr="00F67F62">
        <w:rPr>
          <w:rFonts w:ascii="Arial" w:eastAsia="Times New Roman" w:hAnsi="Arial" w:cs="Arial"/>
          <w:b/>
          <w:color w:val="000000"/>
          <w:sz w:val="20"/>
          <w:szCs w:val="20"/>
          <w:lang w:val="en-GB"/>
        </w:rPr>
        <w:t>WORKING CONDITIONS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F67F62" w14:paraId="4E1346C1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0451B82D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Working hours</w:t>
            </w:r>
          </w:p>
        </w:tc>
      </w:tr>
      <w:tr w:rsidR="00151B96" w:rsidRPr="00F67F62" w14:paraId="5491C7A7" w14:textId="77777777" w:rsidTr="00356118">
        <w:tc>
          <w:tcPr>
            <w:tcW w:w="5206" w:type="dxa"/>
          </w:tcPr>
          <w:p w14:paraId="548E319F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Calibri" w:hAnsi="Arial" w:cs="Arial"/>
                <w:sz w:val="18"/>
                <w:szCs w:val="18"/>
                <w:lang w:val="en-GB"/>
              </w:rPr>
              <w:t>Working hours: from</w:t>
            </w:r>
            <w:r w:rsidRPr="00F67F62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0:00"/>
                    <w:maxLength w:val="5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sz w:val="20"/>
                <w:szCs w:val="20"/>
                <w:lang w:val="en-GB"/>
              </w:rPr>
              <w:t>00:00</w:t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F67F62">
              <w:rPr>
                <w:rFonts w:ascii="Arial" w:eastAsia="Calibri" w:hAnsi="Arial" w:cs="Arial"/>
                <w:sz w:val="18"/>
                <w:szCs w:val="18"/>
                <w:lang w:val="en-GB"/>
              </w:rPr>
              <w:t>to</w:t>
            </w:r>
            <w:r w:rsidRPr="00F67F62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0:00"/>
                    <w:maxLength w:val="5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sz w:val="20"/>
                <w:szCs w:val="20"/>
                <w:lang w:val="en-GB"/>
              </w:rPr>
              <w:t>00:00</w:t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Calibri" w:hAnsi="Arial" w:cs="Arial"/>
                <w:sz w:val="18"/>
                <w:szCs w:val="18"/>
                <w:lang w:val="en-GB"/>
              </w:rPr>
              <w:t xml:space="preserve">, with a total of </w:t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0,0"/>
                    <w:maxLength w:val="4"/>
                  </w:textInput>
                </w:ffData>
              </w:fldChar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sz w:val="20"/>
                <w:szCs w:val="20"/>
                <w:lang w:val="en-GB"/>
              </w:rPr>
              <w:t>00,0</w:t>
            </w:r>
            <w:r w:rsidRPr="00F67F62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F67F62">
              <w:rPr>
                <w:rFonts w:ascii="Arial" w:eastAsia="Calibri" w:hAnsi="Arial" w:cs="Arial"/>
                <w:sz w:val="18"/>
                <w:szCs w:val="18"/>
                <w:lang w:val="en-GB"/>
              </w:rPr>
              <w:t>hours/week</w:t>
            </w:r>
          </w:p>
        </w:tc>
        <w:tc>
          <w:tcPr>
            <w:tcW w:w="5284" w:type="dxa"/>
          </w:tcPr>
          <w:p w14:paraId="6E12714F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Work at weekends and on public holidays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YES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</w:tr>
    </w:tbl>
    <w:p w14:paraId="77A5377E" w14:textId="77777777" w:rsidR="00151B96" w:rsidRPr="00F67F62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F67F62" w14:paraId="23A2DE9A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184ED736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Remuneration</w:t>
            </w:r>
          </w:p>
        </w:tc>
      </w:tr>
      <w:tr w:rsidR="00151B96" w:rsidRPr="00F67F62" w14:paraId="2BAFF5BD" w14:textId="77777777" w:rsidTr="00356118">
        <w:tc>
          <w:tcPr>
            <w:tcW w:w="5206" w:type="dxa"/>
          </w:tcPr>
          <w:p w14:paraId="3A428553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Calibri" w:hAnsi="Arial" w:cs="Arial"/>
                <w:sz w:val="18"/>
                <w:szCs w:val="18"/>
                <w:lang w:val="en-GB"/>
              </w:rPr>
              <w:t xml:space="preserve">Financial contribution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UR/month</w:t>
            </w:r>
          </w:p>
        </w:tc>
        <w:tc>
          <w:tcPr>
            <w:tcW w:w="5284" w:type="dxa"/>
          </w:tcPr>
          <w:p w14:paraId="250190A7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Contribution in kind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accommodation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</w:t>
            </w:r>
          </w:p>
          <w:p w14:paraId="481725CB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eal allowance</w:t>
            </w:r>
          </w:p>
          <w:p w14:paraId="3B11AF65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ravel allowance </w:t>
            </w:r>
          </w:p>
          <w:p w14:paraId="30827695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isa</w:t>
            </w:r>
          </w:p>
          <w:p w14:paraId="180BF125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other (please specify)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D2EE911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ne</w:t>
            </w:r>
          </w:p>
        </w:tc>
      </w:tr>
    </w:tbl>
    <w:p w14:paraId="18730EDB" w14:textId="77777777" w:rsidR="00151B96" w:rsidRPr="00F67F62" w:rsidRDefault="00151B96" w:rsidP="00151B96">
      <w:pPr>
        <w:spacing w:before="100" w:after="0" w:line="240" w:lineRule="auto"/>
        <w:ind w:left="720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F67F62" w14:paraId="54DB9917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110DAE12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Insurance</w:t>
            </w:r>
          </w:p>
        </w:tc>
      </w:tr>
      <w:tr w:rsidR="00151B96" w:rsidRPr="00F67F62" w14:paraId="3A62235B" w14:textId="77777777" w:rsidTr="00356118">
        <w:tc>
          <w:tcPr>
            <w:tcW w:w="5206" w:type="dxa"/>
          </w:tcPr>
          <w:p w14:paraId="078CFC2C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he receiving organisation/enterprise will provide an accident insurance to the traine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YES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  <w:tc>
          <w:tcPr>
            <w:tcW w:w="5284" w:type="dxa"/>
          </w:tcPr>
          <w:p w14:paraId="46B2DE47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he accident insurance covers:  </w:t>
            </w:r>
          </w:p>
          <w:p w14:paraId="57062FC5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cidents during travels made for work purposes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YES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NO    </w:t>
            </w:r>
          </w:p>
          <w:p w14:paraId="23637A93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cidents on the way to work and back from work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YES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</w:tr>
      <w:tr w:rsidR="00151B96" w:rsidRPr="00F67F62" w14:paraId="4BB5DDBC" w14:textId="77777777" w:rsidTr="00356118">
        <w:tc>
          <w:tcPr>
            <w:tcW w:w="10490" w:type="dxa"/>
            <w:gridSpan w:val="2"/>
          </w:tcPr>
          <w:p w14:paraId="61F33E9C" w14:textId="77777777" w:rsidR="00151B96" w:rsidRPr="00F67F62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he receiving organisation/enterprise will provide a liability insurance to the trainee: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YES    </w:t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947F13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F67F62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</w:tr>
    </w:tbl>
    <w:p w14:paraId="1B0840D4" w14:textId="77777777" w:rsidR="00151B96" w:rsidRPr="00F67F62" w:rsidRDefault="00151B96" w:rsidP="00151B96">
      <w:pPr>
        <w:tabs>
          <w:tab w:val="left" w:pos="5670"/>
        </w:tabs>
        <w:spacing w:before="100" w:after="0" w:line="240" w:lineRule="auto"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p w14:paraId="26ABBC17" w14:textId="77777777" w:rsidR="00151B96" w:rsidRPr="00F67F62" w:rsidRDefault="00151B96" w:rsidP="00151B96">
      <w:pPr>
        <w:spacing w:before="100" w:after="0" w:line="240" w:lineRule="auto"/>
        <w:ind w:left="-540" w:right="-468"/>
        <w:contextualSpacing/>
        <w:jc w:val="both"/>
        <w:rPr>
          <w:rFonts w:ascii="Arial" w:eastAsia="Calibri" w:hAnsi="Arial" w:cs="Arial"/>
          <w:color w:val="000000"/>
          <w:sz w:val="18"/>
          <w:szCs w:val="18"/>
          <w:lang w:val="en-GB"/>
        </w:rPr>
      </w:pPr>
      <w:r w:rsidRPr="00F67F62">
        <w:rPr>
          <w:rFonts w:ascii="Arial" w:eastAsia="Calibri" w:hAnsi="Arial" w:cs="Arial"/>
          <w:color w:val="000000"/>
          <w:sz w:val="18"/>
          <w:szCs w:val="18"/>
          <w:lang w:val="en-GB"/>
        </w:rPr>
        <w:t>We confirm that the trainee will not be financed by other actions/programmes of the EU.</w:t>
      </w:r>
    </w:p>
    <w:p w14:paraId="255B853D" w14:textId="77777777" w:rsidR="00151B96" w:rsidRPr="00F67F62" w:rsidRDefault="00151B96" w:rsidP="00151B96">
      <w:pPr>
        <w:tabs>
          <w:tab w:val="left" w:pos="5670"/>
        </w:tabs>
        <w:spacing w:before="100"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val="en-GB"/>
        </w:rPr>
      </w:pPr>
    </w:p>
    <w:p w14:paraId="4313488E" w14:textId="77777777" w:rsidR="00151B96" w:rsidRPr="00F67F62" w:rsidRDefault="00151B96" w:rsidP="00151B96">
      <w:pPr>
        <w:tabs>
          <w:tab w:val="left" w:pos="5400"/>
        </w:tabs>
        <w:spacing w:before="100" w:after="0" w:line="240" w:lineRule="auto"/>
        <w:ind w:left="-540"/>
        <w:rPr>
          <w:rFonts w:ascii="Arial" w:eastAsia="Times New Roman" w:hAnsi="Arial" w:cs="Times New Roman"/>
          <w:sz w:val="18"/>
          <w:szCs w:val="18"/>
          <w:lang w:val="en-GB"/>
        </w:rPr>
      </w:pPr>
      <w:r w:rsidRPr="00F67F62">
        <w:rPr>
          <w:rFonts w:ascii="Arial" w:eastAsia="Times New Roman" w:hAnsi="Arial" w:cs="Times New Roman"/>
          <w:sz w:val="18"/>
          <w:szCs w:val="18"/>
          <w:lang w:val="en-GB"/>
        </w:rPr>
        <w:t xml:space="preserve">Place: </w:t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  <w:instrText xml:space="preserve"> FORMTEXT </w:instrText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separate"/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end"/>
      </w:r>
      <w:r w:rsidRPr="00F67F62">
        <w:rPr>
          <w:rFonts w:ascii="Arial" w:eastAsia="Times New Roman" w:hAnsi="Arial" w:cs="Times New Roman"/>
          <w:sz w:val="18"/>
          <w:szCs w:val="18"/>
          <w:lang w:val="en-GB"/>
        </w:rPr>
        <w:tab/>
        <w:t xml:space="preserve">Date: </w:t>
      </w:r>
    </w:p>
    <w:p w14:paraId="55D34FCB" w14:textId="77777777" w:rsidR="00151B96" w:rsidRPr="00F67F62" w:rsidRDefault="00151B96" w:rsidP="00151B96">
      <w:pPr>
        <w:tabs>
          <w:tab w:val="left" w:pos="5670"/>
        </w:tabs>
        <w:spacing w:before="100" w:after="0" w:line="240" w:lineRule="auto"/>
        <w:ind w:left="-540"/>
        <w:jc w:val="both"/>
        <w:rPr>
          <w:rFonts w:ascii="Arial" w:eastAsia="Times New Roman" w:hAnsi="Arial" w:cs="Times New Roman"/>
          <w:sz w:val="18"/>
          <w:szCs w:val="18"/>
          <w:lang w:val="en-GB"/>
        </w:rPr>
      </w:pPr>
      <w:r w:rsidRPr="00F67F62">
        <w:rPr>
          <w:rFonts w:ascii="Arial" w:eastAsia="Times New Roman" w:hAnsi="Arial" w:cs="Arial"/>
          <w:color w:val="000000"/>
          <w:sz w:val="18"/>
          <w:szCs w:val="18"/>
          <w:lang w:val="en-GB"/>
        </w:rPr>
        <w:t>Signature of person responsible</w:t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  <w:t xml:space="preserve">                                                             </w:t>
      </w:r>
      <w:r w:rsidRPr="00F67F62">
        <w:rPr>
          <w:rFonts w:ascii="Arial" w:eastAsia="Times New Roman" w:hAnsi="Arial" w:cs="Arial"/>
          <w:color w:val="000000"/>
          <w:sz w:val="18"/>
          <w:szCs w:val="18"/>
          <w:lang w:val="en-GB"/>
        </w:rPr>
        <w:t>Stamp of the receiving organisation/enterprise</w:t>
      </w:r>
    </w:p>
    <w:p w14:paraId="26A90147" w14:textId="77777777" w:rsidR="00151B96" w:rsidRPr="00F67F62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i/>
          <w:color w:val="000000"/>
          <w:sz w:val="16"/>
          <w:szCs w:val="16"/>
          <w:lang w:val="en-GB"/>
        </w:rPr>
      </w:pPr>
      <w:r w:rsidRPr="00F67F62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                                                                                     </w:t>
      </w:r>
    </w:p>
    <w:p w14:paraId="3CA2D52A" w14:textId="77777777" w:rsidR="00151B96" w:rsidRPr="00F67F62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color w:val="000000"/>
          <w:sz w:val="16"/>
          <w:szCs w:val="16"/>
          <w:lang w:val="en-GB"/>
        </w:rPr>
      </w:pPr>
      <w:r w:rsidRPr="00F67F62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   </w:t>
      </w:r>
    </w:p>
    <w:p w14:paraId="4DD873F7" w14:textId="77777777" w:rsidR="00151B96" w:rsidRPr="00F67F62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color w:val="000000"/>
          <w:sz w:val="16"/>
          <w:szCs w:val="16"/>
          <w:lang w:val="en-GB"/>
        </w:rPr>
      </w:pPr>
      <w:r w:rsidRPr="00F67F62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</w:t>
      </w:r>
    </w:p>
    <w:p w14:paraId="03E59E0E" w14:textId="77777777" w:rsidR="00151B96" w:rsidRPr="00F67F62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color w:val="000000"/>
          <w:sz w:val="18"/>
          <w:szCs w:val="18"/>
          <w:lang w:val="en-GB"/>
        </w:rPr>
      </w:pPr>
      <w:r w:rsidRPr="00F67F62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      </w:t>
      </w:r>
      <w:r w:rsidRPr="00F67F62">
        <w:rPr>
          <w:rFonts w:ascii="Arial" w:eastAsia="Calibri" w:hAnsi="Arial" w:cs="Arial"/>
          <w:color w:val="000000"/>
          <w:sz w:val="18"/>
          <w:szCs w:val="18"/>
          <w:lang w:val="en-GB"/>
        </w:rPr>
        <w:t xml:space="preserve">                                     </w:t>
      </w:r>
    </w:p>
    <w:p w14:paraId="1AED31F7" w14:textId="77777777" w:rsidR="00151B96" w:rsidRPr="00F67F62" w:rsidRDefault="00151B96" w:rsidP="00151B96">
      <w:pPr>
        <w:spacing w:before="100" w:after="0" w:line="240" w:lineRule="auto"/>
        <w:ind w:left="-540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F67F62">
        <w:rPr>
          <w:rFonts w:ascii="Arial" w:eastAsia="Times New Roman" w:hAnsi="Arial" w:cs="Arial"/>
          <w:color w:val="000000"/>
          <w:sz w:val="18"/>
          <w:szCs w:val="18"/>
          <w:lang w:val="en-GB"/>
        </w:rPr>
        <w:t xml:space="preserve">Name and position: </w:t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  <w:instrText xml:space="preserve"> FORMTEXT </w:instrText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separate"/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F67F62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end"/>
      </w:r>
    </w:p>
    <w:p w14:paraId="0E7AB11E" w14:textId="521882D7" w:rsidR="00C5580F" w:rsidRPr="00F67F62" w:rsidRDefault="00151B96" w:rsidP="00C5580F">
      <w:pPr>
        <w:spacing w:before="100" w:after="0" w:line="240" w:lineRule="auto"/>
        <w:ind w:left="-540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F67F62">
        <w:rPr>
          <w:rFonts w:ascii="Arial" w:eastAsia="Times New Roman" w:hAnsi="Arial" w:cs="Arial"/>
          <w:color w:val="000000"/>
          <w:sz w:val="18"/>
          <w:szCs w:val="18"/>
          <w:lang w:val="en-GB"/>
        </w:rPr>
        <w:t xml:space="preserve">           </w:t>
      </w:r>
    </w:p>
    <w:p w14:paraId="11604EA5" w14:textId="77777777" w:rsidR="00C5580F" w:rsidRPr="00F67F62" w:rsidRDefault="00C5580F" w:rsidP="00C5580F">
      <w:pPr>
        <w:spacing w:before="100" w:after="0" w:line="240" w:lineRule="auto"/>
        <w:ind w:left="-540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</w:p>
    <w:p w14:paraId="77F6BBF1" w14:textId="77777777" w:rsidR="00C5580F" w:rsidRPr="00F67F62" w:rsidRDefault="00C5580F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245EF68E" w14:textId="77777777" w:rsidR="00C5580F" w:rsidRPr="00F67F62" w:rsidRDefault="00C5580F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37941871" w14:textId="77777777" w:rsidR="00C5580F" w:rsidRPr="00F67F62" w:rsidRDefault="00C5580F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26C36D24" w14:textId="6A2564AC" w:rsidR="00151B96" w:rsidRPr="00F67F62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18"/>
          <w:szCs w:val="18"/>
          <w:lang w:val="en-GB"/>
        </w:rPr>
      </w:pPr>
      <w:r w:rsidRPr="00F67F62"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  <w:t>TABLE D. ORGANISATION TYPE</w:t>
      </w:r>
    </w:p>
    <w:p w14:paraId="323ED705" w14:textId="77777777" w:rsidR="00151B96" w:rsidRPr="00F67F62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12"/>
          <w:szCs w:val="12"/>
          <w:lang w:val="en-GB"/>
        </w:rPr>
      </w:pPr>
    </w:p>
    <w:tbl>
      <w:tblPr>
        <w:tblW w:w="9185" w:type="dxa"/>
        <w:tblInd w:w="103" w:type="dxa"/>
        <w:tblLook w:val="0000" w:firstRow="0" w:lastRow="0" w:firstColumn="0" w:lastColumn="0" w:noHBand="0" w:noVBand="0"/>
      </w:tblPr>
      <w:tblGrid>
        <w:gridCol w:w="1625"/>
        <w:gridCol w:w="7560"/>
      </w:tblGrid>
      <w:tr w:rsidR="00151B96" w:rsidRPr="00F67F62" w14:paraId="3D3448C2" w14:textId="77777777" w:rsidTr="00356118">
        <w:trPr>
          <w:trHeight w:val="255"/>
        </w:trPr>
        <w:tc>
          <w:tcPr>
            <w:tcW w:w="16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CBA599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ADEdu</w:t>
            </w:r>
          </w:p>
        </w:tc>
        <w:tc>
          <w:tcPr>
            <w:tcW w:w="7560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9C9CB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dult education providers association</w:t>
            </w:r>
          </w:p>
        </w:tc>
      </w:tr>
      <w:tr w:rsidR="00151B96" w:rsidRPr="00F67F62" w14:paraId="4F830C57" w14:textId="77777777" w:rsidTr="00356118">
        <w:trPr>
          <w:trHeight w:val="255"/>
        </w:trPr>
        <w:tc>
          <w:tcPr>
            <w:tcW w:w="16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D80A21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ADLea</w:t>
            </w:r>
          </w:p>
        </w:tc>
        <w:tc>
          <w:tcPr>
            <w:tcW w:w="7560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094AB0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dult Learners association</w:t>
            </w:r>
          </w:p>
        </w:tc>
      </w:tr>
      <w:tr w:rsidR="00151B96" w:rsidRPr="00F67F62" w14:paraId="630CB4CA" w14:textId="77777777" w:rsidTr="00356118">
        <w:trPr>
          <w:trHeight w:val="255"/>
        </w:trPr>
        <w:tc>
          <w:tcPr>
            <w:tcW w:w="16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7D4D9A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lastRenderedPageBreak/>
              <w:t>ASC-LCA</w:t>
            </w:r>
          </w:p>
        </w:tc>
        <w:tc>
          <w:tcPr>
            <w:tcW w:w="7560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1711A4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ocal community associations</w:t>
            </w:r>
          </w:p>
        </w:tc>
      </w:tr>
      <w:tr w:rsidR="00151B96" w:rsidRPr="00F67F62" w14:paraId="5F75891A" w14:textId="77777777" w:rsidTr="00356118">
        <w:trPr>
          <w:trHeight w:val="255"/>
        </w:trPr>
        <w:tc>
          <w:tcPr>
            <w:tcW w:w="16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809F18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PAR</w:t>
            </w:r>
          </w:p>
        </w:tc>
        <w:tc>
          <w:tcPr>
            <w:tcW w:w="7560" w:type="dxa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644345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arents' association</w:t>
            </w:r>
          </w:p>
        </w:tc>
      </w:tr>
      <w:tr w:rsidR="00151B96" w:rsidRPr="00F67F62" w14:paraId="1EA32661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199EE2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TCH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F12847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achers' association</w:t>
            </w:r>
          </w:p>
        </w:tc>
      </w:tr>
      <w:tr w:rsidR="00151B96" w:rsidRPr="00F67F62" w14:paraId="298DD086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041101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TRNee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0D554A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rainees' association</w:t>
            </w:r>
          </w:p>
        </w:tc>
      </w:tr>
      <w:tr w:rsidR="00151B96" w:rsidRPr="00F67F62" w14:paraId="4480D8F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8579F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SC-VE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A42DE0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ET providers associations</w:t>
            </w:r>
          </w:p>
        </w:tc>
      </w:tr>
      <w:tr w:rsidR="00151B96" w:rsidRPr="00F67F62" w14:paraId="24E3D0D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107FD5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NS-GUID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04CAC5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entre for vocational guidance and counselling</w:t>
            </w:r>
          </w:p>
        </w:tc>
      </w:tr>
      <w:tr w:rsidR="00151B96" w:rsidRPr="00F67F62" w14:paraId="5C20364A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CFA9E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NS-INF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B544E2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Body providing guidance and information on Lifelong Learning</w:t>
            </w:r>
          </w:p>
        </w:tc>
      </w:tr>
      <w:tr w:rsidR="00151B96" w:rsidRPr="00F67F62" w14:paraId="01564E21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CFAAD2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COMP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D91061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mpany training department</w:t>
            </w:r>
          </w:p>
        </w:tc>
      </w:tr>
      <w:tr w:rsidR="00151B96" w:rsidRPr="00F67F62" w14:paraId="64DCFFA7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000940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LIB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6FBE1C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ibrary</w:t>
            </w:r>
          </w:p>
        </w:tc>
      </w:tr>
      <w:tr w:rsidR="00151B96" w:rsidRPr="00F67F62" w14:paraId="59012BFB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488E7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CHNur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8D9105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e-primary school</w:t>
            </w:r>
          </w:p>
        </w:tc>
      </w:tr>
      <w:tr w:rsidR="00151B96" w:rsidRPr="00F67F62" w14:paraId="18BF54B3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011ABF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CHPr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6BCDB4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imary school</w:t>
            </w:r>
          </w:p>
        </w:tc>
      </w:tr>
      <w:tr w:rsidR="00151B96" w:rsidRPr="00F67F62" w14:paraId="52C837D0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21167D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CHSe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68B3D8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General secondary school</w:t>
            </w:r>
          </w:p>
        </w:tc>
      </w:tr>
      <w:tr w:rsidR="00151B96" w:rsidRPr="00F67F62" w14:paraId="7DD9DBD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12184D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CHVo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3B37D5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ocational secondary school</w:t>
            </w:r>
          </w:p>
        </w:tc>
      </w:tr>
      <w:tr w:rsidR="00151B96" w:rsidRPr="00F67F62" w14:paraId="38C43763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D4A64C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SpNeed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FC7292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stablishment for learners/pupils with special needs</w:t>
            </w:r>
          </w:p>
        </w:tc>
      </w:tr>
      <w:tr w:rsidR="00151B96" w:rsidRPr="00F67F62" w14:paraId="4EE61E14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8D9D77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UNIV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DEC988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University or other HE institution</w:t>
            </w:r>
          </w:p>
        </w:tc>
      </w:tr>
      <w:tr w:rsidR="00151B96" w:rsidRPr="00F67F62" w14:paraId="4ADBD872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1CBD87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-VE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FE33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ocational training centre or organisation</w:t>
            </w:r>
          </w:p>
        </w:tc>
      </w:tr>
      <w:tr w:rsidR="00151B96" w:rsidRPr="00F67F62" w14:paraId="5306009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0B5ABD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B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A506E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Broadcasting company</w:t>
            </w:r>
          </w:p>
        </w:tc>
      </w:tr>
      <w:tr w:rsidR="00151B96" w:rsidRPr="00F67F62" w14:paraId="78B1897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2722F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CHCom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F3452B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hamber of Commerce</w:t>
            </w:r>
          </w:p>
        </w:tc>
      </w:tr>
      <w:tr w:rsidR="00151B96" w:rsidRPr="00F67F62" w14:paraId="3D4D63A3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F47ED0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CHCrf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B1DBE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hamber of Crafts</w:t>
            </w:r>
          </w:p>
        </w:tc>
      </w:tr>
      <w:tr w:rsidR="00151B96" w:rsidRPr="00F67F62" w14:paraId="1BEAE3F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F44BB0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CHInd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89939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hambers of Industry</w:t>
            </w:r>
          </w:p>
        </w:tc>
      </w:tr>
      <w:tr w:rsidR="00151B96" w:rsidRPr="00F67F62" w14:paraId="7D4340EF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3866C8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LARGE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CBB74A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erprise large (&gt; 500 employees)</w:t>
            </w:r>
          </w:p>
        </w:tc>
      </w:tr>
      <w:tr w:rsidR="00151B96" w:rsidRPr="00F67F62" w14:paraId="0EEDDA4F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1F13BA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PBL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4486A1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sher</w:t>
            </w:r>
          </w:p>
        </w:tc>
      </w:tr>
      <w:tr w:rsidR="00151B96" w:rsidRPr="00F67F62" w14:paraId="6DF0F044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DCBA1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PROFS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DB5FA5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ofessional associations</w:t>
            </w:r>
          </w:p>
        </w:tc>
      </w:tr>
      <w:tr w:rsidR="00151B96" w:rsidRPr="00F67F62" w14:paraId="5D4DE54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3E4ACD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SME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C87C1B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ME</w:t>
            </w:r>
          </w:p>
        </w:tc>
      </w:tr>
      <w:tr w:rsidR="00151B96" w:rsidRPr="00F67F62" w14:paraId="611EF262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61F452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TRD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E69641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rade organisations</w:t>
            </w:r>
          </w:p>
        </w:tc>
      </w:tr>
      <w:tr w:rsidR="00151B96" w:rsidRPr="00F67F62" w14:paraId="1BA4A80C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459155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NT-UNION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E5741F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ocial partners (trade unions, etc)</w:t>
            </w:r>
          </w:p>
        </w:tc>
      </w:tr>
      <w:tr w:rsidR="00151B96" w:rsidRPr="00F67F62" w14:paraId="7FEB687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CFA596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FP-AS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101B1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n-profit association</w:t>
            </w:r>
          </w:p>
        </w:tc>
      </w:tr>
      <w:tr w:rsidR="00151B96" w:rsidRPr="00F67F62" w14:paraId="534A7FD9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147348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FP-CUL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974BF9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ultural organisation (e.g. museum, art gallery)</w:t>
            </w:r>
          </w:p>
        </w:tc>
      </w:tr>
      <w:tr w:rsidR="00151B96" w:rsidRPr="00F67F62" w14:paraId="5342F744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17935A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FP-NGO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CD6A2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n-governmental organisation ("NGO")</w:t>
            </w:r>
          </w:p>
        </w:tc>
      </w:tr>
      <w:tr w:rsidR="00151B96" w:rsidRPr="00F67F62" w14:paraId="461F9F91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14D38E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FP-VOL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7904BEFB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oluntary body</w:t>
            </w:r>
          </w:p>
        </w:tc>
      </w:tr>
      <w:tr w:rsidR="00151B96" w:rsidRPr="00F67F62" w14:paraId="12D5CA32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39453B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-HSP</w:t>
            </w:r>
          </w:p>
        </w:tc>
        <w:tc>
          <w:tcPr>
            <w:tcW w:w="756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21D42F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Hospital</w:t>
            </w:r>
          </w:p>
        </w:tc>
      </w:tr>
      <w:tr w:rsidR="00151B96" w:rsidRPr="00F67F62" w14:paraId="7AF7250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BA9FB4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-LOC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8D976E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 authority (local)</w:t>
            </w:r>
          </w:p>
        </w:tc>
      </w:tr>
      <w:tr w:rsidR="00151B96" w:rsidRPr="00F67F62" w14:paraId="2A4E07B8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54AE72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-NAT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5461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 authority (national)</w:t>
            </w:r>
          </w:p>
        </w:tc>
      </w:tr>
      <w:tr w:rsidR="00151B96" w:rsidRPr="00F67F62" w14:paraId="4A51AB96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8AD5E5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-REG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3C6092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 authority (regional)</w:t>
            </w:r>
          </w:p>
        </w:tc>
      </w:tr>
      <w:tr w:rsidR="00151B96" w:rsidRPr="00F67F62" w14:paraId="7A3EBAF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07EB9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S-PRV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7A41E4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ivate Research Centres</w:t>
            </w:r>
          </w:p>
        </w:tc>
      </w:tr>
      <w:tr w:rsidR="00151B96" w:rsidRPr="00F67F62" w14:paraId="34B02A3D" w14:textId="77777777" w:rsidTr="00356118">
        <w:trPr>
          <w:trHeight w:val="255"/>
        </w:trPr>
        <w:tc>
          <w:tcPr>
            <w:tcW w:w="1625" w:type="dxa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88328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S-PUB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EC6A21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 Research Centres (not HE)</w:t>
            </w:r>
          </w:p>
        </w:tc>
      </w:tr>
    </w:tbl>
    <w:p w14:paraId="65512D1E" w14:textId="77777777" w:rsidR="00151B96" w:rsidRPr="00F67F62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763CB242" w14:textId="77777777" w:rsidR="00151B96" w:rsidRPr="00F67F62" w:rsidRDefault="00151B96" w:rsidP="00151B96">
      <w:pPr>
        <w:tabs>
          <w:tab w:val="left" w:pos="9000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  <w:r w:rsidRPr="00F67F62"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  <w:t>TABLE E. ECONOMIC SECTOR</w:t>
      </w:r>
    </w:p>
    <w:p w14:paraId="118F906E" w14:textId="77777777" w:rsidR="00151B96" w:rsidRPr="00F67F62" w:rsidRDefault="00151B96" w:rsidP="00151B96">
      <w:pPr>
        <w:spacing w:after="0" w:line="240" w:lineRule="auto"/>
        <w:rPr>
          <w:rFonts w:ascii="Arial" w:eastAsia="Times New Roman" w:hAnsi="Arial" w:cs="Arial"/>
          <w:sz w:val="12"/>
          <w:szCs w:val="12"/>
          <w:lang w:val="en-GB" w:eastAsia="cs-CZ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7560"/>
      </w:tblGrid>
      <w:tr w:rsidR="00151B96" w:rsidRPr="00F67F62" w14:paraId="2FA17187" w14:textId="77777777" w:rsidTr="00356118">
        <w:trPr>
          <w:trHeight w:hRule="exact" w:val="255"/>
        </w:trPr>
        <w:tc>
          <w:tcPr>
            <w:tcW w:w="1620" w:type="dxa"/>
            <w:shd w:val="pct15" w:color="auto" w:fill="auto"/>
          </w:tcPr>
          <w:p w14:paraId="4BA4889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A</w:t>
            </w:r>
          </w:p>
          <w:p w14:paraId="02186D96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560" w:type="dxa"/>
            <w:shd w:val="pct15" w:color="auto" w:fill="auto"/>
          </w:tcPr>
          <w:p w14:paraId="7E30C278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AGRICULTURE, FORESTRY AND FISHING</w:t>
            </w:r>
          </w:p>
        </w:tc>
      </w:tr>
      <w:tr w:rsidR="00151B96" w:rsidRPr="00F67F62" w14:paraId="0039735B" w14:textId="77777777" w:rsidTr="00356118">
        <w:trPr>
          <w:trHeight w:val="255"/>
        </w:trPr>
        <w:tc>
          <w:tcPr>
            <w:tcW w:w="1620" w:type="dxa"/>
          </w:tcPr>
          <w:p w14:paraId="5F8D233B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A1</w:t>
            </w:r>
          </w:p>
        </w:tc>
        <w:tc>
          <w:tcPr>
            <w:tcW w:w="7560" w:type="dxa"/>
          </w:tcPr>
          <w:p w14:paraId="448D6A7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Crop and animal production, hunting and related service activities</w:t>
            </w:r>
          </w:p>
        </w:tc>
      </w:tr>
      <w:tr w:rsidR="00151B96" w:rsidRPr="00F67F62" w14:paraId="78B30DEE" w14:textId="77777777" w:rsidTr="00356118">
        <w:trPr>
          <w:trHeight w:val="255"/>
        </w:trPr>
        <w:tc>
          <w:tcPr>
            <w:tcW w:w="1620" w:type="dxa"/>
          </w:tcPr>
          <w:p w14:paraId="370B18AA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A2</w:t>
            </w:r>
          </w:p>
        </w:tc>
        <w:tc>
          <w:tcPr>
            <w:tcW w:w="7560" w:type="dxa"/>
          </w:tcPr>
          <w:p w14:paraId="3FBE0AD9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Forestry and logging</w:t>
            </w:r>
          </w:p>
        </w:tc>
      </w:tr>
      <w:tr w:rsidR="00151B96" w:rsidRPr="00F67F62" w14:paraId="6FBCF2B8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082A614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A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5CE246A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pacing w:val="-14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pacing w:val="-14"/>
                <w:sz w:val="18"/>
                <w:szCs w:val="18"/>
                <w:lang w:val="en-GB"/>
              </w:rPr>
              <w:t>Fishing and aquaculture</w:t>
            </w:r>
          </w:p>
        </w:tc>
      </w:tr>
      <w:tr w:rsidR="00151B96" w:rsidRPr="00F67F62" w14:paraId="6F326B9E" w14:textId="77777777" w:rsidTr="00356118">
        <w:trPr>
          <w:trHeight w:hRule="exact" w:val="255"/>
        </w:trPr>
        <w:tc>
          <w:tcPr>
            <w:tcW w:w="1620" w:type="dxa"/>
            <w:shd w:val="pct15" w:color="auto" w:fill="auto"/>
          </w:tcPr>
          <w:p w14:paraId="3EB86153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B</w:t>
            </w:r>
          </w:p>
        </w:tc>
        <w:tc>
          <w:tcPr>
            <w:tcW w:w="7560" w:type="dxa"/>
            <w:shd w:val="pct15" w:color="auto" w:fill="auto"/>
          </w:tcPr>
          <w:p w14:paraId="427A76F5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MINING AND QUARRYING</w:t>
            </w:r>
          </w:p>
        </w:tc>
      </w:tr>
      <w:tr w:rsidR="00151B96" w:rsidRPr="00F67F62" w14:paraId="56FB8D0B" w14:textId="77777777" w:rsidTr="00356118">
        <w:trPr>
          <w:trHeight w:val="255"/>
        </w:trPr>
        <w:tc>
          <w:tcPr>
            <w:tcW w:w="1620" w:type="dxa"/>
          </w:tcPr>
          <w:p w14:paraId="7C578BB3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lastRenderedPageBreak/>
              <w:t>B5</w:t>
            </w:r>
          </w:p>
        </w:tc>
        <w:tc>
          <w:tcPr>
            <w:tcW w:w="7560" w:type="dxa"/>
          </w:tcPr>
          <w:p w14:paraId="4597433E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ining of coal and lignite</w:t>
            </w:r>
          </w:p>
        </w:tc>
      </w:tr>
      <w:tr w:rsidR="00151B96" w:rsidRPr="00F67F62" w14:paraId="15783C46" w14:textId="77777777" w:rsidTr="00356118">
        <w:trPr>
          <w:trHeight w:val="255"/>
        </w:trPr>
        <w:tc>
          <w:tcPr>
            <w:tcW w:w="1620" w:type="dxa"/>
          </w:tcPr>
          <w:p w14:paraId="0B5ED1F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B6</w:t>
            </w:r>
          </w:p>
        </w:tc>
        <w:tc>
          <w:tcPr>
            <w:tcW w:w="7560" w:type="dxa"/>
          </w:tcPr>
          <w:p w14:paraId="4FA8B017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Extraction of crude petroleum and natural gas</w:t>
            </w:r>
          </w:p>
        </w:tc>
      </w:tr>
      <w:tr w:rsidR="00151B96" w:rsidRPr="00F67F62" w14:paraId="290FC8C8" w14:textId="77777777" w:rsidTr="00356118">
        <w:trPr>
          <w:trHeight w:val="255"/>
        </w:trPr>
        <w:tc>
          <w:tcPr>
            <w:tcW w:w="1620" w:type="dxa"/>
          </w:tcPr>
          <w:p w14:paraId="40ACFBB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B7</w:t>
            </w:r>
          </w:p>
        </w:tc>
        <w:tc>
          <w:tcPr>
            <w:tcW w:w="7560" w:type="dxa"/>
          </w:tcPr>
          <w:p w14:paraId="47412406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ining of metal ores</w:t>
            </w:r>
          </w:p>
        </w:tc>
      </w:tr>
      <w:tr w:rsidR="00151B96" w:rsidRPr="00F67F62" w14:paraId="0E884949" w14:textId="77777777" w:rsidTr="00356118">
        <w:trPr>
          <w:trHeight w:val="255"/>
        </w:trPr>
        <w:tc>
          <w:tcPr>
            <w:tcW w:w="1620" w:type="dxa"/>
          </w:tcPr>
          <w:p w14:paraId="5D9668E3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B8</w:t>
            </w:r>
          </w:p>
        </w:tc>
        <w:tc>
          <w:tcPr>
            <w:tcW w:w="7560" w:type="dxa"/>
          </w:tcPr>
          <w:p w14:paraId="6E42AA33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Other mining and quarrying </w:t>
            </w:r>
          </w:p>
        </w:tc>
      </w:tr>
      <w:tr w:rsidR="00151B96" w:rsidRPr="00F67F62" w14:paraId="6BA00958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1D70389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B9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75377568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ining support service activities</w:t>
            </w:r>
          </w:p>
        </w:tc>
      </w:tr>
      <w:tr w:rsidR="00151B96" w:rsidRPr="00F67F62" w14:paraId="59FED374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75936AD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C</w:t>
            </w:r>
          </w:p>
        </w:tc>
        <w:tc>
          <w:tcPr>
            <w:tcW w:w="7560" w:type="dxa"/>
            <w:shd w:val="pct15" w:color="auto" w:fill="auto"/>
          </w:tcPr>
          <w:p w14:paraId="33763C94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216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MANUFACTURING</w:t>
            </w:r>
          </w:p>
        </w:tc>
      </w:tr>
      <w:tr w:rsidR="00151B96" w:rsidRPr="00F67F62" w14:paraId="53A0D539" w14:textId="77777777" w:rsidTr="00356118">
        <w:trPr>
          <w:trHeight w:val="255"/>
        </w:trPr>
        <w:tc>
          <w:tcPr>
            <w:tcW w:w="1620" w:type="dxa"/>
          </w:tcPr>
          <w:p w14:paraId="2002F33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0</w:t>
            </w:r>
          </w:p>
        </w:tc>
        <w:tc>
          <w:tcPr>
            <w:tcW w:w="7560" w:type="dxa"/>
          </w:tcPr>
          <w:p w14:paraId="2C3A4CCB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food products</w:t>
            </w:r>
          </w:p>
        </w:tc>
      </w:tr>
      <w:tr w:rsidR="00151B96" w:rsidRPr="00F67F62" w14:paraId="7F012212" w14:textId="77777777" w:rsidTr="00356118">
        <w:trPr>
          <w:trHeight w:val="255"/>
        </w:trPr>
        <w:tc>
          <w:tcPr>
            <w:tcW w:w="1620" w:type="dxa"/>
          </w:tcPr>
          <w:p w14:paraId="5C20BE80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1</w:t>
            </w:r>
          </w:p>
        </w:tc>
        <w:tc>
          <w:tcPr>
            <w:tcW w:w="7560" w:type="dxa"/>
          </w:tcPr>
          <w:p w14:paraId="6F3929AF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beverages</w:t>
            </w:r>
          </w:p>
        </w:tc>
      </w:tr>
      <w:tr w:rsidR="00151B96" w:rsidRPr="00F67F62" w14:paraId="62AA602B" w14:textId="77777777" w:rsidTr="00356118">
        <w:trPr>
          <w:trHeight w:val="255"/>
        </w:trPr>
        <w:tc>
          <w:tcPr>
            <w:tcW w:w="1620" w:type="dxa"/>
          </w:tcPr>
          <w:p w14:paraId="69850459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2</w:t>
            </w:r>
          </w:p>
        </w:tc>
        <w:tc>
          <w:tcPr>
            <w:tcW w:w="7560" w:type="dxa"/>
          </w:tcPr>
          <w:p w14:paraId="2F04B542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tobacco products</w:t>
            </w:r>
          </w:p>
        </w:tc>
      </w:tr>
      <w:tr w:rsidR="00151B96" w:rsidRPr="00F67F62" w14:paraId="03EBDAC1" w14:textId="77777777" w:rsidTr="00356118">
        <w:trPr>
          <w:trHeight w:val="255"/>
        </w:trPr>
        <w:tc>
          <w:tcPr>
            <w:tcW w:w="1620" w:type="dxa"/>
          </w:tcPr>
          <w:p w14:paraId="3D383E7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3</w:t>
            </w:r>
          </w:p>
        </w:tc>
        <w:tc>
          <w:tcPr>
            <w:tcW w:w="7560" w:type="dxa"/>
          </w:tcPr>
          <w:p w14:paraId="31C23EB1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textiles</w:t>
            </w:r>
          </w:p>
        </w:tc>
      </w:tr>
      <w:tr w:rsidR="00151B96" w:rsidRPr="00F67F62" w14:paraId="1FF13B7C" w14:textId="77777777" w:rsidTr="00356118">
        <w:trPr>
          <w:trHeight w:val="255"/>
        </w:trPr>
        <w:tc>
          <w:tcPr>
            <w:tcW w:w="1620" w:type="dxa"/>
          </w:tcPr>
          <w:p w14:paraId="0A33D869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4</w:t>
            </w:r>
          </w:p>
        </w:tc>
        <w:tc>
          <w:tcPr>
            <w:tcW w:w="7560" w:type="dxa"/>
          </w:tcPr>
          <w:p w14:paraId="0201F3C3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wearing apparel</w:t>
            </w:r>
          </w:p>
        </w:tc>
      </w:tr>
      <w:tr w:rsidR="00151B96" w:rsidRPr="00F67F62" w14:paraId="68AE2294" w14:textId="77777777" w:rsidTr="00356118">
        <w:trPr>
          <w:trHeight w:val="255"/>
        </w:trPr>
        <w:tc>
          <w:tcPr>
            <w:tcW w:w="1620" w:type="dxa"/>
          </w:tcPr>
          <w:p w14:paraId="0483CE0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5</w:t>
            </w:r>
          </w:p>
        </w:tc>
        <w:tc>
          <w:tcPr>
            <w:tcW w:w="7560" w:type="dxa"/>
          </w:tcPr>
          <w:p w14:paraId="4F82D18E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leather and related products</w:t>
            </w:r>
          </w:p>
        </w:tc>
      </w:tr>
      <w:tr w:rsidR="00151B96" w:rsidRPr="00F67F62" w14:paraId="5163FEB0" w14:textId="77777777" w:rsidTr="00356118">
        <w:trPr>
          <w:trHeight w:val="255"/>
        </w:trPr>
        <w:tc>
          <w:tcPr>
            <w:tcW w:w="1620" w:type="dxa"/>
          </w:tcPr>
          <w:p w14:paraId="7B717A7A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6</w:t>
            </w:r>
          </w:p>
        </w:tc>
        <w:tc>
          <w:tcPr>
            <w:tcW w:w="7560" w:type="dxa"/>
          </w:tcPr>
          <w:p w14:paraId="4B749E0B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Manufacture of wood and of products of wood and cork, except furniture; manufacture </w:t>
            </w:r>
          </w:p>
          <w:p w14:paraId="53DFF26C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of articles of straw and plaiting materials</w:t>
            </w:r>
          </w:p>
        </w:tc>
      </w:tr>
      <w:tr w:rsidR="00151B96" w:rsidRPr="00F67F62" w14:paraId="3EE56267" w14:textId="77777777" w:rsidTr="00356118">
        <w:trPr>
          <w:trHeight w:val="255"/>
        </w:trPr>
        <w:tc>
          <w:tcPr>
            <w:tcW w:w="1620" w:type="dxa"/>
          </w:tcPr>
          <w:p w14:paraId="042E7D88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7</w:t>
            </w:r>
          </w:p>
        </w:tc>
        <w:tc>
          <w:tcPr>
            <w:tcW w:w="7560" w:type="dxa"/>
          </w:tcPr>
          <w:p w14:paraId="06928AD9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paper and paper products</w:t>
            </w:r>
          </w:p>
        </w:tc>
      </w:tr>
      <w:tr w:rsidR="00151B96" w:rsidRPr="00F67F62" w14:paraId="46848D0B" w14:textId="77777777" w:rsidTr="00356118">
        <w:trPr>
          <w:trHeight w:val="255"/>
        </w:trPr>
        <w:tc>
          <w:tcPr>
            <w:tcW w:w="1620" w:type="dxa"/>
          </w:tcPr>
          <w:p w14:paraId="00FCCC68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8</w:t>
            </w:r>
          </w:p>
        </w:tc>
        <w:tc>
          <w:tcPr>
            <w:tcW w:w="7560" w:type="dxa"/>
          </w:tcPr>
          <w:p w14:paraId="7D3A7417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rinting and reproduction of recorded media</w:t>
            </w:r>
          </w:p>
        </w:tc>
      </w:tr>
      <w:tr w:rsidR="00151B96" w:rsidRPr="00F67F62" w14:paraId="4BC0CDCE" w14:textId="77777777" w:rsidTr="00356118">
        <w:trPr>
          <w:trHeight w:val="255"/>
        </w:trPr>
        <w:tc>
          <w:tcPr>
            <w:tcW w:w="1620" w:type="dxa"/>
          </w:tcPr>
          <w:p w14:paraId="6623B99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19</w:t>
            </w:r>
          </w:p>
        </w:tc>
        <w:tc>
          <w:tcPr>
            <w:tcW w:w="7560" w:type="dxa"/>
          </w:tcPr>
          <w:p w14:paraId="03937A20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coke and refined petroleum products</w:t>
            </w:r>
          </w:p>
        </w:tc>
      </w:tr>
      <w:tr w:rsidR="00151B96" w:rsidRPr="00F67F62" w14:paraId="739DD82F" w14:textId="77777777" w:rsidTr="00356118">
        <w:trPr>
          <w:trHeight w:val="255"/>
        </w:trPr>
        <w:tc>
          <w:tcPr>
            <w:tcW w:w="1620" w:type="dxa"/>
          </w:tcPr>
          <w:p w14:paraId="3EA429CF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0</w:t>
            </w:r>
          </w:p>
        </w:tc>
        <w:tc>
          <w:tcPr>
            <w:tcW w:w="7560" w:type="dxa"/>
          </w:tcPr>
          <w:p w14:paraId="3AE4B919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chemicals and chemical products</w:t>
            </w:r>
          </w:p>
        </w:tc>
      </w:tr>
      <w:tr w:rsidR="00151B96" w:rsidRPr="00F67F62" w14:paraId="6E806CDB" w14:textId="77777777" w:rsidTr="00356118">
        <w:trPr>
          <w:trHeight w:val="255"/>
        </w:trPr>
        <w:tc>
          <w:tcPr>
            <w:tcW w:w="1620" w:type="dxa"/>
          </w:tcPr>
          <w:p w14:paraId="097B76B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1</w:t>
            </w:r>
          </w:p>
        </w:tc>
        <w:tc>
          <w:tcPr>
            <w:tcW w:w="7560" w:type="dxa"/>
          </w:tcPr>
          <w:p w14:paraId="60852244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basic pharmaceutical products and pharmaceutical preparations</w:t>
            </w:r>
          </w:p>
        </w:tc>
      </w:tr>
      <w:tr w:rsidR="00151B96" w:rsidRPr="00F67F62" w14:paraId="1DE670B2" w14:textId="77777777" w:rsidTr="00356118">
        <w:trPr>
          <w:trHeight w:val="255"/>
        </w:trPr>
        <w:tc>
          <w:tcPr>
            <w:tcW w:w="1620" w:type="dxa"/>
          </w:tcPr>
          <w:p w14:paraId="4FDD0BD0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2</w:t>
            </w:r>
          </w:p>
        </w:tc>
        <w:tc>
          <w:tcPr>
            <w:tcW w:w="7560" w:type="dxa"/>
          </w:tcPr>
          <w:p w14:paraId="6E1B06F2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rubber and plastic products</w:t>
            </w:r>
          </w:p>
        </w:tc>
      </w:tr>
      <w:tr w:rsidR="00151B96" w:rsidRPr="00F67F62" w14:paraId="2CE4F256" w14:textId="77777777" w:rsidTr="00356118">
        <w:trPr>
          <w:trHeight w:val="255"/>
        </w:trPr>
        <w:tc>
          <w:tcPr>
            <w:tcW w:w="1620" w:type="dxa"/>
          </w:tcPr>
          <w:p w14:paraId="2C7E1D07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3</w:t>
            </w:r>
          </w:p>
        </w:tc>
        <w:tc>
          <w:tcPr>
            <w:tcW w:w="7560" w:type="dxa"/>
          </w:tcPr>
          <w:p w14:paraId="7D2C7081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other non-metallic mineral products</w:t>
            </w:r>
          </w:p>
        </w:tc>
      </w:tr>
      <w:tr w:rsidR="00151B96" w:rsidRPr="00F67F62" w14:paraId="515EB421" w14:textId="77777777" w:rsidTr="00356118">
        <w:trPr>
          <w:trHeight w:val="255"/>
        </w:trPr>
        <w:tc>
          <w:tcPr>
            <w:tcW w:w="1620" w:type="dxa"/>
          </w:tcPr>
          <w:p w14:paraId="66318F4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4</w:t>
            </w:r>
          </w:p>
        </w:tc>
        <w:tc>
          <w:tcPr>
            <w:tcW w:w="7560" w:type="dxa"/>
          </w:tcPr>
          <w:p w14:paraId="16518B6E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basic metals</w:t>
            </w:r>
          </w:p>
        </w:tc>
      </w:tr>
      <w:tr w:rsidR="00151B96" w:rsidRPr="00F67F62" w14:paraId="6645F332" w14:textId="77777777" w:rsidTr="00356118">
        <w:trPr>
          <w:trHeight w:val="255"/>
        </w:trPr>
        <w:tc>
          <w:tcPr>
            <w:tcW w:w="1620" w:type="dxa"/>
          </w:tcPr>
          <w:p w14:paraId="39314688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5</w:t>
            </w:r>
          </w:p>
        </w:tc>
        <w:tc>
          <w:tcPr>
            <w:tcW w:w="7560" w:type="dxa"/>
          </w:tcPr>
          <w:p w14:paraId="326BA281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Manufacture of fabricated metal products, except machinery and equipment</w:t>
            </w:r>
          </w:p>
        </w:tc>
      </w:tr>
      <w:tr w:rsidR="00151B96" w:rsidRPr="00F67F62" w14:paraId="76261CEB" w14:textId="77777777" w:rsidTr="00356118">
        <w:trPr>
          <w:trHeight w:val="255"/>
        </w:trPr>
        <w:tc>
          <w:tcPr>
            <w:tcW w:w="1620" w:type="dxa"/>
          </w:tcPr>
          <w:p w14:paraId="248FB82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6</w:t>
            </w:r>
          </w:p>
        </w:tc>
        <w:tc>
          <w:tcPr>
            <w:tcW w:w="7560" w:type="dxa"/>
          </w:tcPr>
          <w:p w14:paraId="38998F95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computer, electronic and optical products</w:t>
            </w:r>
          </w:p>
        </w:tc>
      </w:tr>
      <w:tr w:rsidR="00151B96" w:rsidRPr="00F67F62" w14:paraId="08FCB580" w14:textId="77777777" w:rsidTr="00356118">
        <w:trPr>
          <w:trHeight w:val="255"/>
        </w:trPr>
        <w:tc>
          <w:tcPr>
            <w:tcW w:w="1620" w:type="dxa"/>
          </w:tcPr>
          <w:p w14:paraId="2F3062C0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7</w:t>
            </w:r>
          </w:p>
        </w:tc>
        <w:tc>
          <w:tcPr>
            <w:tcW w:w="7560" w:type="dxa"/>
          </w:tcPr>
          <w:p w14:paraId="6E49317F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electrical equipment</w:t>
            </w:r>
          </w:p>
        </w:tc>
      </w:tr>
      <w:tr w:rsidR="00151B96" w:rsidRPr="00F67F62" w14:paraId="575A0BE7" w14:textId="77777777" w:rsidTr="00356118">
        <w:trPr>
          <w:trHeight w:val="255"/>
        </w:trPr>
        <w:tc>
          <w:tcPr>
            <w:tcW w:w="1620" w:type="dxa"/>
          </w:tcPr>
          <w:p w14:paraId="61CB936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8</w:t>
            </w:r>
          </w:p>
        </w:tc>
        <w:tc>
          <w:tcPr>
            <w:tcW w:w="7560" w:type="dxa"/>
          </w:tcPr>
          <w:p w14:paraId="59E23D64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machinery and equipment n.e.c.</w:t>
            </w:r>
          </w:p>
        </w:tc>
      </w:tr>
      <w:tr w:rsidR="00151B96" w:rsidRPr="00F67F62" w14:paraId="5F6711E9" w14:textId="77777777" w:rsidTr="00356118">
        <w:trPr>
          <w:trHeight w:val="255"/>
        </w:trPr>
        <w:tc>
          <w:tcPr>
            <w:tcW w:w="1620" w:type="dxa"/>
          </w:tcPr>
          <w:p w14:paraId="3487904F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29</w:t>
            </w:r>
          </w:p>
        </w:tc>
        <w:tc>
          <w:tcPr>
            <w:tcW w:w="7560" w:type="dxa"/>
          </w:tcPr>
          <w:p w14:paraId="4FB7F60C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motor vehicles, trailers and semi-trailers</w:t>
            </w:r>
          </w:p>
        </w:tc>
      </w:tr>
      <w:tr w:rsidR="00151B96" w:rsidRPr="00F67F62" w14:paraId="640E7DB3" w14:textId="77777777" w:rsidTr="00356118">
        <w:trPr>
          <w:trHeight w:val="255"/>
        </w:trPr>
        <w:tc>
          <w:tcPr>
            <w:tcW w:w="1620" w:type="dxa"/>
          </w:tcPr>
          <w:p w14:paraId="1026F289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30</w:t>
            </w:r>
          </w:p>
        </w:tc>
        <w:tc>
          <w:tcPr>
            <w:tcW w:w="7560" w:type="dxa"/>
          </w:tcPr>
          <w:p w14:paraId="413331E9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other transport equipment</w:t>
            </w:r>
          </w:p>
        </w:tc>
      </w:tr>
      <w:tr w:rsidR="00151B96" w:rsidRPr="00F67F62" w14:paraId="7EA03D7D" w14:textId="77777777" w:rsidTr="00356118">
        <w:trPr>
          <w:trHeight w:val="255"/>
        </w:trPr>
        <w:tc>
          <w:tcPr>
            <w:tcW w:w="1620" w:type="dxa"/>
          </w:tcPr>
          <w:p w14:paraId="1AF935DD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31</w:t>
            </w:r>
          </w:p>
        </w:tc>
        <w:tc>
          <w:tcPr>
            <w:tcW w:w="7560" w:type="dxa"/>
          </w:tcPr>
          <w:p w14:paraId="65942019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nufacture of furniture</w:t>
            </w:r>
          </w:p>
        </w:tc>
      </w:tr>
      <w:tr w:rsidR="00151B96" w:rsidRPr="00F67F62" w14:paraId="3F7CB473" w14:textId="77777777" w:rsidTr="00356118">
        <w:trPr>
          <w:trHeight w:val="255"/>
        </w:trPr>
        <w:tc>
          <w:tcPr>
            <w:tcW w:w="1620" w:type="dxa"/>
          </w:tcPr>
          <w:p w14:paraId="6463DF8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32</w:t>
            </w:r>
          </w:p>
        </w:tc>
        <w:tc>
          <w:tcPr>
            <w:tcW w:w="7560" w:type="dxa"/>
          </w:tcPr>
          <w:p w14:paraId="6682B593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manufacturing</w:t>
            </w:r>
          </w:p>
        </w:tc>
      </w:tr>
      <w:tr w:rsidR="00151B96" w:rsidRPr="00F67F62" w14:paraId="34E6F816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2E2376C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C3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219038FD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pair and installation of machinery and equipment</w:t>
            </w:r>
          </w:p>
        </w:tc>
      </w:tr>
      <w:tr w:rsidR="00151B96" w:rsidRPr="00F67F62" w14:paraId="29B9A5D6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1BC823FC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D</w:t>
            </w:r>
          </w:p>
        </w:tc>
        <w:tc>
          <w:tcPr>
            <w:tcW w:w="7560" w:type="dxa"/>
            <w:shd w:val="pct15" w:color="auto" w:fill="auto"/>
          </w:tcPr>
          <w:p w14:paraId="681932AB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ELECTRICITY, GAS, STEAM AND AIR CONDITIONING SUPPLY</w:t>
            </w:r>
          </w:p>
        </w:tc>
      </w:tr>
      <w:tr w:rsidR="00151B96" w:rsidRPr="00F67F62" w14:paraId="2D1B747A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521BC2C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D35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0E0D3E4B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Electricity, gas, steam and air conditioning supply</w:t>
            </w:r>
          </w:p>
        </w:tc>
      </w:tr>
      <w:tr w:rsidR="00151B96" w:rsidRPr="00F67F62" w14:paraId="454B6DAA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D9D9D9"/>
          </w:tcPr>
          <w:p w14:paraId="11502CC3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E</w:t>
            </w:r>
          </w:p>
        </w:tc>
        <w:tc>
          <w:tcPr>
            <w:tcW w:w="7560" w:type="dxa"/>
            <w:tcBorders>
              <w:bottom w:val="single" w:sz="6" w:space="0" w:color="auto"/>
            </w:tcBorders>
            <w:shd w:val="clear" w:color="auto" w:fill="D9D9D9"/>
          </w:tcPr>
          <w:p w14:paraId="4BD1F068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WATER SUPPLY; SEWERAGE, WASTE MANAGEMENT AND REMEDIATION</w:t>
            </w:r>
          </w:p>
          <w:p w14:paraId="5000AF21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CTIVITIES</w:t>
            </w:r>
          </w:p>
        </w:tc>
      </w:tr>
      <w:tr w:rsidR="00151B96" w:rsidRPr="00F67F62" w14:paraId="387DBDF7" w14:textId="77777777" w:rsidTr="00356118">
        <w:trPr>
          <w:trHeight w:val="255"/>
        </w:trPr>
        <w:tc>
          <w:tcPr>
            <w:tcW w:w="1620" w:type="dxa"/>
          </w:tcPr>
          <w:p w14:paraId="79BAE31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E36</w:t>
            </w:r>
          </w:p>
        </w:tc>
        <w:tc>
          <w:tcPr>
            <w:tcW w:w="7560" w:type="dxa"/>
          </w:tcPr>
          <w:p w14:paraId="11A66BAE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ater collection, treatment and supply</w:t>
            </w:r>
          </w:p>
        </w:tc>
      </w:tr>
      <w:tr w:rsidR="00151B96" w:rsidRPr="00F67F62" w14:paraId="16B879BD" w14:textId="77777777" w:rsidTr="00356118">
        <w:trPr>
          <w:trHeight w:val="255"/>
        </w:trPr>
        <w:tc>
          <w:tcPr>
            <w:tcW w:w="1620" w:type="dxa"/>
          </w:tcPr>
          <w:p w14:paraId="4AED78B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E37</w:t>
            </w:r>
          </w:p>
        </w:tc>
        <w:tc>
          <w:tcPr>
            <w:tcW w:w="7560" w:type="dxa"/>
          </w:tcPr>
          <w:p w14:paraId="133C98A4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ewerage</w:t>
            </w:r>
          </w:p>
        </w:tc>
      </w:tr>
      <w:tr w:rsidR="00151B96" w:rsidRPr="00F67F62" w14:paraId="616A687A" w14:textId="77777777" w:rsidTr="00356118">
        <w:trPr>
          <w:trHeight w:val="255"/>
        </w:trPr>
        <w:tc>
          <w:tcPr>
            <w:tcW w:w="1620" w:type="dxa"/>
          </w:tcPr>
          <w:p w14:paraId="3E22F6F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E38</w:t>
            </w:r>
          </w:p>
        </w:tc>
        <w:tc>
          <w:tcPr>
            <w:tcW w:w="7560" w:type="dxa"/>
          </w:tcPr>
          <w:p w14:paraId="5E6846A1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aste collection, treatment and disposal activities; materials recovery</w:t>
            </w:r>
          </w:p>
        </w:tc>
      </w:tr>
      <w:tr w:rsidR="00151B96" w:rsidRPr="00F67F62" w14:paraId="529785A5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4A36EFE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E39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389F4E9C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mediation activities and other waste management services</w:t>
            </w:r>
          </w:p>
        </w:tc>
      </w:tr>
      <w:tr w:rsidR="00151B96" w:rsidRPr="00F67F62" w14:paraId="3DC8F8C2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19EEF60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F</w:t>
            </w:r>
          </w:p>
        </w:tc>
        <w:tc>
          <w:tcPr>
            <w:tcW w:w="7560" w:type="dxa"/>
            <w:shd w:val="pct15" w:color="auto" w:fill="auto"/>
          </w:tcPr>
          <w:p w14:paraId="7F60C094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CONSTRUCTION</w:t>
            </w:r>
          </w:p>
        </w:tc>
      </w:tr>
      <w:tr w:rsidR="00151B96" w:rsidRPr="00F67F62" w14:paraId="119F2889" w14:textId="77777777" w:rsidTr="00356118">
        <w:trPr>
          <w:trHeight w:val="255"/>
        </w:trPr>
        <w:tc>
          <w:tcPr>
            <w:tcW w:w="1620" w:type="dxa"/>
          </w:tcPr>
          <w:p w14:paraId="61FC0237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F41</w:t>
            </w:r>
          </w:p>
        </w:tc>
        <w:tc>
          <w:tcPr>
            <w:tcW w:w="7560" w:type="dxa"/>
          </w:tcPr>
          <w:p w14:paraId="1BEDECB9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nstruction of buildings</w:t>
            </w:r>
          </w:p>
        </w:tc>
      </w:tr>
      <w:tr w:rsidR="00151B96" w:rsidRPr="00F67F62" w14:paraId="3BB61E9D" w14:textId="77777777" w:rsidTr="00356118">
        <w:trPr>
          <w:trHeight w:val="255"/>
        </w:trPr>
        <w:tc>
          <w:tcPr>
            <w:tcW w:w="1620" w:type="dxa"/>
          </w:tcPr>
          <w:p w14:paraId="21E2D38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F42</w:t>
            </w:r>
          </w:p>
        </w:tc>
        <w:tc>
          <w:tcPr>
            <w:tcW w:w="7560" w:type="dxa"/>
          </w:tcPr>
          <w:p w14:paraId="15D8DD7F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ivil engineering</w:t>
            </w:r>
          </w:p>
        </w:tc>
      </w:tr>
      <w:tr w:rsidR="00151B96" w:rsidRPr="00F67F62" w14:paraId="562DB107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54C13FD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F4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14BA9D35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pecialized construction activities</w:t>
            </w:r>
          </w:p>
        </w:tc>
      </w:tr>
      <w:tr w:rsidR="00151B96" w:rsidRPr="00F67F62" w14:paraId="3B0A812D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31ED2AEB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lastRenderedPageBreak/>
              <w:t>G</w:t>
            </w:r>
          </w:p>
        </w:tc>
        <w:tc>
          <w:tcPr>
            <w:tcW w:w="7560" w:type="dxa"/>
            <w:shd w:val="pct15" w:color="auto" w:fill="auto"/>
          </w:tcPr>
          <w:p w14:paraId="729436E2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WHOLESALE AND RETAIL TRADE; REPAIR OF MOTOR VEHICLES AND MOTORCYCLES</w:t>
            </w:r>
          </w:p>
        </w:tc>
      </w:tr>
      <w:tr w:rsidR="00151B96" w:rsidRPr="00F67F62" w14:paraId="2128F64E" w14:textId="77777777" w:rsidTr="00356118">
        <w:trPr>
          <w:trHeight w:val="255"/>
        </w:trPr>
        <w:tc>
          <w:tcPr>
            <w:tcW w:w="1620" w:type="dxa"/>
          </w:tcPr>
          <w:p w14:paraId="1D0A659B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G45</w:t>
            </w:r>
          </w:p>
        </w:tc>
        <w:tc>
          <w:tcPr>
            <w:tcW w:w="7560" w:type="dxa"/>
          </w:tcPr>
          <w:p w14:paraId="32E89F03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holesale and retail trade and repair of motor vehicles and motorcycles</w:t>
            </w:r>
          </w:p>
        </w:tc>
      </w:tr>
      <w:tr w:rsidR="00151B96" w:rsidRPr="00F67F62" w14:paraId="71A355E6" w14:textId="77777777" w:rsidTr="00356118">
        <w:trPr>
          <w:trHeight w:val="255"/>
        </w:trPr>
        <w:tc>
          <w:tcPr>
            <w:tcW w:w="1620" w:type="dxa"/>
          </w:tcPr>
          <w:p w14:paraId="3B7DDB5D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G46</w:t>
            </w:r>
          </w:p>
        </w:tc>
        <w:tc>
          <w:tcPr>
            <w:tcW w:w="7560" w:type="dxa"/>
          </w:tcPr>
          <w:p w14:paraId="66554E22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pacing w:val="-8"/>
                <w:sz w:val="18"/>
                <w:szCs w:val="18"/>
                <w:lang w:val="en-GB"/>
              </w:rPr>
              <w:t>Wholesale trade, except  of motor vehicles and motorcycles</w:t>
            </w:r>
          </w:p>
        </w:tc>
      </w:tr>
      <w:tr w:rsidR="00151B96" w:rsidRPr="00F67F62" w14:paraId="46B72189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222359CF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G47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41391A6A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Retail trade, except of motor vehicles and motorcycles</w:t>
            </w:r>
          </w:p>
        </w:tc>
      </w:tr>
      <w:tr w:rsidR="00151B96" w:rsidRPr="00F67F62" w14:paraId="7F5818D0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D9D9D9"/>
          </w:tcPr>
          <w:p w14:paraId="7A8E541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H</w:t>
            </w:r>
          </w:p>
        </w:tc>
        <w:tc>
          <w:tcPr>
            <w:tcW w:w="7560" w:type="dxa"/>
            <w:tcBorders>
              <w:bottom w:val="single" w:sz="6" w:space="0" w:color="auto"/>
            </w:tcBorders>
            <w:shd w:val="clear" w:color="auto" w:fill="D9D9D9"/>
          </w:tcPr>
          <w:p w14:paraId="413DEA73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TRANSPORTATION AND STORAGE</w:t>
            </w:r>
          </w:p>
        </w:tc>
      </w:tr>
      <w:tr w:rsidR="00151B96" w:rsidRPr="00F67F62" w14:paraId="395DE4BF" w14:textId="77777777" w:rsidTr="00356118">
        <w:trPr>
          <w:trHeight w:val="255"/>
        </w:trPr>
        <w:tc>
          <w:tcPr>
            <w:tcW w:w="1620" w:type="dxa"/>
          </w:tcPr>
          <w:p w14:paraId="71BCD800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49</w:t>
            </w:r>
          </w:p>
        </w:tc>
        <w:tc>
          <w:tcPr>
            <w:tcW w:w="7560" w:type="dxa"/>
          </w:tcPr>
          <w:p w14:paraId="74B75C53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and transport and transport via pipelines</w:t>
            </w:r>
          </w:p>
        </w:tc>
      </w:tr>
      <w:tr w:rsidR="00151B96" w:rsidRPr="00F67F62" w14:paraId="0BD421FB" w14:textId="77777777" w:rsidTr="00356118">
        <w:trPr>
          <w:trHeight w:val="255"/>
        </w:trPr>
        <w:tc>
          <w:tcPr>
            <w:tcW w:w="1620" w:type="dxa"/>
          </w:tcPr>
          <w:p w14:paraId="621D525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50</w:t>
            </w:r>
          </w:p>
        </w:tc>
        <w:tc>
          <w:tcPr>
            <w:tcW w:w="7560" w:type="dxa"/>
          </w:tcPr>
          <w:p w14:paraId="19EBF2F3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ater transport</w:t>
            </w:r>
          </w:p>
        </w:tc>
      </w:tr>
      <w:tr w:rsidR="00151B96" w:rsidRPr="00F67F62" w14:paraId="29C8D157" w14:textId="77777777" w:rsidTr="00356118">
        <w:trPr>
          <w:trHeight w:val="255"/>
        </w:trPr>
        <w:tc>
          <w:tcPr>
            <w:tcW w:w="1620" w:type="dxa"/>
          </w:tcPr>
          <w:p w14:paraId="64285B8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51</w:t>
            </w:r>
          </w:p>
        </w:tc>
        <w:tc>
          <w:tcPr>
            <w:tcW w:w="7560" w:type="dxa"/>
          </w:tcPr>
          <w:p w14:paraId="7B4BE623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ir transport</w:t>
            </w:r>
          </w:p>
        </w:tc>
      </w:tr>
      <w:tr w:rsidR="00151B96" w:rsidRPr="00F67F62" w14:paraId="100523F0" w14:textId="77777777" w:rsidTr="00356118">
        <w:trPr>
          <w:trHeight w:val="255"/>
        </w:trPr>
        <w:tc>
          <w:tcPr>
            <w:tcW w:w="1620" w:type="dxa"/>
          </w:tcPr>
          <w:p w14:paraId="1813BD9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52</w:t>
            </w:r>
          </w:p>
        </w:tc>
        <w:tc>
          <w:tcPr>
            <w:tcW w:w="7560" w:type="dxa"/>
          </w:tcPr>
          <w:p w14:paraId="485C17AD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Warehousing and support activities for transportation</w:t>
            </w:r>
          </w:p>
        </w:tc>
      </w:tr>
      <w:tr w:rsidR="00151B96" w:rsidRPr="00F67F62" w14:paraId="0F99CA20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30406ABB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H5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324B58C8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ostal and courier activities</w:t>
            </w:r>
          </w:p>
        </w:tc>
      </w:tr>
      <w:tr w:rsidR="00151B96" w:rsidRPr="00F67F62" w14:paraId="1490D712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19EBDC7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I</w:t>
            </w:r>
          </w:p>
        </w:tc>
        <w:tc>
          <w:tcPr>
            <w:tcW w:w="7560" w:type="dxa"/>
            <w:shd w:val="pct15" w:color="auto" w:fill="auto"/>
          </w:tcPr>
          <w:p w14:paraId="08753C24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CCOMMODATION AND FOOD SERVICE ACTIVITIES</w:t>
            </w:r>
          </w:p>
        </w:tc>
      </w:tr>
      <w:tr w:rsidR="00151B96" w:rsidRPr="00F67F62" w14:paraId="26F23DE1" w14:textId="77777777" w:rsidTr="00356118">
        <w:trPr>
          <w:trHeight w:val="255"/>
        </w:trPr>
        <w:tc>
          <w:tcPr>
            <w:tcW w:w="1620" w:type="dxa"/>
          </w:tcPr>
          <w:p w14:paraId="1397848A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I55</w:t>
            </w:r>
          </w:p>
        </w:tc>
        <w:tc>
          <w:tcPr>
            <w:tcW w:w="7560" w:type="dxa"/>
          </w:tcPr>
          <w:p w14:paraId="36C4620C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commodation</w:t>
            </w:r>
          </w:p>
        </w:tc>
      </w:tr>
      <w:tr w:rsidR="00151B96" w:rsidRPr="00F67F62" w14:paraId="42DB9E50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363C9A36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I56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4DF4C94E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ood and beverage service activities</w:t>
            </w:r>
          </w:p>
        </w:tc>
      </w:tr>
      <w:tr w:rsidR="00151B96" w:rsidRPr="00F67F62" w14:paraId="64A07883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D9D9D9"/>
          </w:tcPr>
          <w:p w14:paraId="7E5528E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J</w:t>
            </w:r>
          </w:p>
        </w:tc>
        <w:tc>
          <w:tcPr>
            <w:tcW w:w="7560" w:type="dxa"/>
            <w:tcBorders>
              <w:bottom w:val="single" w:sz="6" w:space="0" w:color="auto"/>
            </w:tcBorders>
            <w:shd w:val="clear" w:color="auto" w:fill="D9D9D9"/>
          </w:tcPr>
          <w:p w14:paraId="240EBE1F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INFORMATION AND COMMUNICATION</w:t>
            </w:r>
          </w:p>
        </w:tc>
      </w:tr>
      <w:tr w:rsidR="00151B96" w:rsidRPr="00F67F62" w14:paraId="77A5831D" w14:textId="77777777" w:rsidTr="00356118">
        <w:trPr>
          <w:trHeight w:val="255"/>
        </w:trPr>
        <w:tc>
          <w:tcPr>
            <w:tcW w:w="1620" w:type="dxa"/>
          </w:tcPr>
          <w:p w14:paraId="7B3C1DD7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58</w:t>
            </w:r>
          </w:p>
        </w:tc>
        <w:tc>
          <w:tcPr>
            <w:tcW w:w="7560" w:type="dxa"/>
          </w:tcPr>
          <w:p w14:paraId="4C51C2A8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shing activities</w:t>
            </w:r>
          </w:p>
        </w:tc>
      </w:tr>
      <w:tr w:rsidR="00151B96" w:rsidRPr="00F67F62" w14:paraId="1F857AD4" w14:textId="77777777" w:rsidTr="00356118">
        <w:trPr>
          <w:trHeight w:val="255"/>
        </w:trPr>
        <w:tc>
          <w:tcPr>
            <w:tcW w:w="1620" w:type="dxa"/>
          </w:tcPr>
          <w:p w14:paraId="23A3F8C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59</w:t>
            </w:r>
          </w:p>
        </w:tc>
        <w:tc>
          <w:tcPr>
            <w:tcW w:w="7560" w:type="dxa"/>
          </w:tcPr>
          <w:p w14:paraId="648CC7AF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Motion picture, video and television programme production, sound recording and </w:t>
            </w:r>
          </w:p>
          <w:p w14:paraId="07D55E0B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usic publishing activities</w:t>
            </w:r>
          </w:p>
        </w:tc>
      </w:tr>
      <w:tr w:rsidR="00151B96" w:rsidRPr="00F67F62" w14:paraId="2F9ED465" w14:textId="77777777" w:rsidTr="00356118">
        <w:trPr>
          <w:trHeight w:val="255"/>
        </w:trPr>
        <w:tc>
          <w:tcPr>
            <w:tcW w:w="1620" w:type="dxa"/>
          </w:tcPr>
          <w:p w14:paraId="5EC5DEA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60</w:t>
            </w:r>
          </w:p>
        </w:tc>
        <w:tc>
          <w:tcPr>
            <w:tcW w:w="7560" w:type="dxa"/>
          </w:tcPr>
          <w:p w14:paraId="67FB52A8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ogramming and broadcasting activities</w:t>
            </w:r>
          </w:p>
        </w:tc>
      </w:tr>
      <w:tr w:rsidR="00151B96" w:rsidRPr="00F67F62" w14:paraId="0E45417D" w14:textId="77777777" w:rsidTr="00356118">
        <w:trPr>
          <w:trHeight w:val="255"/>
        </w:trPr>
        <w:tc>
          <w:tcPr>
            <w:tcW w:w="1620" w:type="dxa"/>
          </w:tcPr>
          <w:p w14:paraId="7B46E69A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61</w:t>
            </w:r>
          </w:p>
        </w:tc>
        <w:tc>
          <w:tcPr>
            <w:tcW w:w="7560" w:type="dxa"/>
          </w:tcPr>
          <w:p w14:paraId="6A099FD3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lecommunications</w:t>
            </w:r>
          </w:p>
        </w:tc>
      </w:tr>
      <w:tr w:rsidR="00151B96" w:rsidRPr="00F67F62" w14:paraId="2CB4E549" w14:textId="77777777" w:rsidTr="00356118">
        <w:trPr>
          <w:trHeight w:val="255"/>
        </w:trPr>
        <w:tc>
          <w:tcPr>
            <w:tcW w:w="1620" w:type="dxa"/>
          </w:tcPr>
          <w:p w14:paraId="11EE181A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62</w:t>
            </w:r>
          </w:p>
        </w:tc>
        <w:tc>
          <w:tcPr>
            <w:tcW w:w="7560" w:type="dxa"/>
          </w:tcPr>
          <w:p w14:paraId="761F600E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Information technology service activities</w:t>
            </w:r>
          </w:p>
        </w:tc>
      </w:tr>
      <w:tr w:rsidR="00151B96" w:rsidRPr="00F67F62" w14:paraId="17DE43E9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32CCE016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j63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78BD792A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Information service activities</w:t>
            </w:r>
          </w:p>
        </w:tc>
      </w:tr>
      <w:tr w:rsidR="00151B96" w:rsidRPr="00F67F62" w14:paraId="1F1F8120" w14:textId="77777777" w:rsidTr="00356118">
        <w:trPr>
          <w:trHeight w:val="255"/>
        </w:trPr>
        <w:tc>
          <w:tcPr>
            <w:tcW w:w="1620" w:type="dxa"/>
            <w:shd w:val="pct15" w:color="auto" w:fill="auto"/>
          </w:tcPr>
          <w:p w14:paraId="44DFFAAA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K</w:t>
            </w:r>
          </w:p>
        </w:tc>
        <w:tc>
          <w:tcPr>
            <w:tcW w:w="7560" w:type="dxa"/>
            <w:shd w:val="pct15" w:color="auto" w:fill="auto"/>
          </w:tcPr>
          <w:p w14:paraId="5FA02E5D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FINANCIAL AND INSURANCE ACTIVITIES</w:t>
            </w:r>
          </w:p>
        </w:tc>
      </w:tr>
      <w:tr w:rsidR="00151B96" w:rsidRPr="00F67F62" w14:paraId="0055FDC9" w14:textId="77777777" w:rsidTr="00356118">
        <w:trPr>
          <w:trHeight w:val="255"/>
        </w:trPr>
        <w:tc>
          <w:tcPr>
            <w:tcW w:w="1620" w:type="dxa"/>
          </w:tcPr>
          <w:p w14:paraId="16A96C37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K64</w:t>
            </w:r>
          </w:p>
        </w:tc>
        <w:tc>
          <w:tcPr>
            <w:tcW w:w="7560" w:type="dxa"/>
          </w:tcPr>
          <w:p w14:paraId="7CA9274F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Financial intermediation, except insurance and pension funding</w:t>
            </w:r>
          </w:p>
        </w:tc>
      </w:tr>
      <w:tr w:rsidR="00151B96" w:rsidRPr="00F67F62" w14:paraId="39579059" w14:textId="77777777" w:rsidTr="00356118">
        <w:trPr>
          <w:trHeight w:val="255"/>
        </w:trPr>
        <w:tc>
          <w:tcPr>
            <w:tcW w:w="1620" w:type="dxa"/>
          </w:tcPr>
          <w:p w14:paraId="7DF5B3B3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K65</w:t>
            </w:r>
          </w:p>
        </w:tc>
        <w:tc>
          <w:tcPr>
            <w:tcW w:w="7560" w:type="dxa"/>
          </w:tcPr>
          <w:p w14:paraId="55FBD642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Insurance, reinsurance and pension funding, except compulsory social security</w:t>
            </w:r>
          </w:p>
        </w:tc>
      </w:tr>
      <w:tr w:rsidR="00151B96" w:rsidRPr="00F67F62" w14:paraId="2E8EC651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</w:tcPr>
          <w:p w14:paraId="6F496F29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K66</w:t>
            </w:r>
          </w:p>
        </w:tc>
        <w:tc>
          <w:tcPr>
            <w:tcW w:w="7560" w:type="dxa"/>
            <w:tcBorders>
              <w:bottom w:val="single" w:sz="6" w:space="0" w:color="auto"/>
            </w:tcBorders>
          </w:tcPr>
          <w:p w14:paraId="6F3A6703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financial activities</w:t>
            </w:r>
          </w:p>
        </w:tc>
      </w:tr>
      <w:tr w:rsidR="00151B96" w:rsidRPr="00F67F62" w14:paraId="67555411" w14:textId="77777777" w:rsidTr="00356118">
        <w:trPr>
          <w:trHeight w:val="255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D9D9D9"/>
          </w:tcPr>
          <w:p w14:paraId="365ADE6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L</w:t>
            </w:r>
          </w:p>
        </w:tc>
        <w:tc>
          <w:tcPr>
            <w:tcW w:w="7560" w:type="dxa"/>
            <w:tcBorders>
              <w:bottom w:val="single" w:sz="6" w:space="0" w:color="auto"/>
            </w:tcBorders>
            <w:shd w:val="clear" w:color="auto" w:fill="D9D9D9"/>
          </w:tcPr>
          <w:p w14:paraId="5711F79E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REAL ESTATE ACTIVITIES</w:t>
            </w:r>
          </w:p>
        </w:tc>
      </w:tr>
      <w:tr w:rsidR="00151B96" w:rsidRPr="00F67F62" w14:paraId="7BD0BF0C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87110D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L68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609C0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Real estate activities</w:t>
            </w:r>
          </w:p>
        </w:tc>
      </w:tr>
      <w:tr w:rsidR="00151B96" w:rsidRPr="00F67F62" w14:paraId="7BF694D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23E2753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M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5774748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PROFESSIONAL, SCIENTIFIC AND TECHNICAL ACTIVITIES</w:t>
            </w:r>
          </w:p>
        </w:tc>
      </w:tr>
      <w:tr w:rsidR="00151B96" w:rsidRPr="00F67F62" w14:paraId="3A6EB4D9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B89D00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69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6BD8F2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egal and accounting activities</w:t>
            </w:r>
          </w:p>
        </w:tc>
      </w:tr>
      <w:tr w:rsidR="00151B96" w:rsidRPr="00F67F62" w14:paraId="0EAAC84D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1CC94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0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206C7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tivities of head offices; management consultancy activities</w:t>
            </w:r>
          </w:p>
        </w:tc>
      </w:tr>
      <w:tr w:rsidR="00151B96" w:rsidRPr="00F67F62" w14:paraId="6B017E01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D2FAC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C7997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rchitectural and engineering activities; technical testing and analysis</w:t>
            </w:r>
          </w:p>
        </w:tc>
      </w:tr>
      <w:tr w:rsidR="00151B96" w:rsidRPr="00F67F62" w14:paraId="6A2030AC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4BD8A3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C2AAD2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cientific research and development</w:t>
            </w:r>
          </w:p>
        </w:tc>
      </w:tr>
      <w:tr w:rsidR="00151B96" w:rsidRPr="00F67F62" w14:paraId="044DC5A7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8366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3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4B5021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dvertising and market research</w:t>
            </w:r>
          </w:p>
        </w:tc>
      </w:tr>
      <w:tr w:rsidR="00151B96" w:rsidRPr="00F67F62" w14:paraId="0EEF6ABA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A44BF8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4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033AB1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professional, scientific and technical activities</w:t>
            </w:r>
          </w:p>
        </w:tc>
      </w:tr>
      <w:tr w:rsidR="00151B96" w:rsidRPr="00F67F62" w14:paraId="2F2F923B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DE0D8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M75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BACBF8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eterinary activities</w:t>
            </w:r>
          </w:p>
        </w:tc>
      </w:tr>
      <w:tr w:rsidR="00151B96" w:rsidRPr="00F67F62" w14:paraId="11A01E79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F09B08F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N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1C73098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DMINISTRATIVE AND SUPPORT SERVICE ACTIVITIES</w:t>
            </w:r>
          </w:p>
        </w:tc>
      </w:tr>
      <w:tr w:rsidR="00151B96" w:rsidRPr="00F67F62" w14:paraId="4D5A5D3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BDC6F9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77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870F14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ntal and leasing activities</w:t>
            </w:r>
          </w:p>
        </w:tc>
      </w:tr>
      <w:tr w:rsidR="00151B96" w:rsidRPr="00F67F62" w14:paraId="40E4A84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B5DC1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78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C86C04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mployment activities</w:t>
            </w:r>
          </w:p>
        </w:tc>
      </w:tr>
      <w:tr w:rsidR="00151B96" w:rsidRPr="00F67F62" w14:paraId="0C62CD02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76E1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79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6AC09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ravel agency, tour operator and other reservation service and related activities</w:t>
            </w:r>
          </w:p>
        </w:tc>
      </w:tr>
      <w:tr w:rsidR="00151B96" w:rsidRPr="00F67F62" w14:paraId="74ED880C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F833E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80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AC03B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ecurity and investigation activities</w:t>
            </w:r>
          </w:p>
        </w:tc>
      </w:tr>
      <w:tr w:rsidR="00151B96" w:rsidRPr="00F67F62" w14:paraId="1CE9A95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8934DC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8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BDC98B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ervices to buildings and landscape activities</w:t>
            </w:r>
          </w:p>
        </w:tc>
      </w:tr>
      <w:tr w:rsidR="00151B96" w:rsidRPr="00F67F62" w14:paraId="1C15415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136D1D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N8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4DD5F0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ffice administrative, office support and other business support activities</w:t>
            </w:r>
          </w:p>
        </w:tc>
      </w:tr>
      <w:tr w:rsidR="00151B96" w:rsidRPr="00F67F62" w14:paraId="2241972E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76776DD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lastRenderedPageBreak/>
              <w:t>O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5EBD6110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PUBLIC ADMINISTRATION AND DEFENCE; COMPULSORY SOCIAL SECURITY</w:t>
            </w:r>
          </w:p>
        </w:tc>
      </w:tr>
      <w:tr w:rsidR="00151B96" w:rsidRPr="00F67F62" w14:paraId="4C030AA4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51768F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084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3E244A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ublic administration and defence; compulsory social security</w:t>
            </w:r>
          </w:p>
        </w:tc>
      </w:tr>
      <w:tr w:rsidR="00151B96" w:rsidRPr="00F67F62" w14:paraId="42F49B3B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2BBC14AA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P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6971847D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EDUCATION</w:t>
            </w:r>
          </w:p>
        </w:tc>
      </w:tr>
      <w:tr w:rsidR="00151B96" w:rsidRPr="00F67F62" w14:paraId="67791A83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F40EE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P85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EBD5E1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Education</w:t>
            </w:r>
          </w:p>
        </w:tc>
      </w:tr>
      <w:tr w:rsidR="00151B96" w:rsidRPr="00F67F62" w14:paraId="16EC9491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B048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8BECD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e-primary education</w:t>
            </w:r>
          </w:p>
        </w:tc>
      </w:tr>
      <w:tr w:rsidR="00151B96" w:rsidRPr="00F67F62" w14:paraId="44D30B06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0C4D3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A8528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imary education</w:t>
            </w:r>
          </w:p>
        </w:tc>
      </w:tr>
      <w:tr w:rsidR="00151B96" w:rsidRPr="00F67F62" w14:paraId="7C31605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5AC78F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3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A6A5C0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econdary education</w:t>
            </w:r>
          </w:p>
        </w:tc>
      </w:tr>
      <w:tr w:rsidR="00151B96" w:rsidRPr="00F67F62" w14:paraId="709C03B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4995D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3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052CFE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General secondary education</w:t>
            </w:r>
          </w:p>
        </w:tc>
      </w:tr>
      <w:tr w:rsidR="00151B96" w:rsidRPr="00F67F62" w14:paraId="71A90221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472520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3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80588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chnical and vocational secondary education</w:t>
            </w:r>
          </w:p>
        </w:tc>
      </w:tr>
      <w:tr w:rsidR="00151B96" w:rsidRPr="00F67F62" w14:paraId="6EBD4566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C3900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4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78D62D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Higher education</w:t>
            </w:r>
          </w:p>
        </w:tc>
      </w:tr>
      <w:tr w:rsidR="00151B96" w:rsidRPr="00F67F62" w14:paraId="5204FCE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1C5E13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4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20134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ost-secondary non-tertiary education</w:t>
            </w:r>
          </w:p>
        </w:tc>
      </w:tr>
      <w:tr w:rsidR="00151B96" w:rsidRPr="00F67F62" w14:paraId="37AD4F47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83CE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4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F47EB2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rtiary education</w:t>
            </w:r>
          </w:p>
        </w:tc>
      </w:tr>
      <w:tr w:rsidR="00151B96" w:rsidRPr="00F67F62" w14:paraId="64AF199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C71DC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CD291E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education</w:t>
            </w:r>
          </w:p>
        </w:tc>
      </w:tr>
      <w:tr w:rsidR="00151B96" w:rsidRPr="00F67F62" w14:paraId="3EED168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76CBAB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702FF8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ports and recreation education</w:t>
            </w:r>
          </w:p>
        </w:tc>
      </w:tr>
      <w:tr w:rsidR="00151B96" w:rsidRPr="00F67F62" w14:paraId="5538D541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874125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AF012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ultural education</w:t>
            </w:r>
          </w:p>
        </w:tc>
      </w:tr>
      <w:tr w:rsidR="00151B96" w:rsidRPr="00F67F62" w14:paraId="6A5FB4D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9FBFA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3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2465BD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Driving school activities</w:t>
            </w:r>
          </w:p>
        </w:tc>
      </w:tr>
      <w:tr w:rsidR="00151B96" w:rsidRPr="00F67F62" w14:paraId="79F8F992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A87DC3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59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ED8AF6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education n.e.c.</w:t>
            </w:r>
          </w:p>
        </w:tc>
      </w:tr>
      <w:tr w:rsidR="00151B96" w:rsidRPr="00F67F62" w14:paraId="237A82FE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8B602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 85.6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3C934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ducational support activities</w:t>
            </w:r>
          </w:p>
        </w:tc>
      </w:tr>
      <w:tr w:rsidR="00151B96" w:rsidRPr="00F67F62" w14:paraId="5DE8E792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2E001F78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Q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55C411BA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HUMAN HEALTH AND SOCIAL WORK ACTIVITIES</w:t>
            </w:r>
          </w:p>
        </w:tc>
      </w:tr>
      <w:tr w:rsidR="00151B96" w:rsidRPr="00F67F62" w14:paraId="1E88D3BE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08A9D9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Q86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68D38F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Human health activities</w:t>
            </w:r>
          </w:p>
        </w:tc>
      </w:tr>
      <w:tr w:rsidR="00151B96" w:rsidRPr="00F67F62" w14:paraId="0B489C5A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2FDBBF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Q87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0DD8F3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sidential care activities</w:t>
            </w:r>
          </w:p>
        </w:tc>
      </w:tr>
      <w:tr w:rsidR="00151B96" w:rsidRPr="00F67F62" w14:paraId="15B909E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2EA66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Q88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074399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ocial work activities without accommodation</w:t>
            </w:r>
          </w:p>
        </w:tc>
      </w:tr>
      <w:tr w:rsidR="00151B96" w:rsidRPr="00F67F62" w14:paraId="7DE55C39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76BD4A57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R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56D9D5A1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RTS, ENTERTAINMENT AND RECREATION</w:t>
            </w:r>
          </w:p>
        </w:tc>
      </w:tr>
      <w:tr w:rsidR="00151B96" w:rsidRPr="00F67F62" w14:paraId="58D7266A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0FF5A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R90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F3CA9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reative, arts and entertainment activities</w:t>
            </w:r>
          </w:p>
        </w:tc>
      </w:tr>
      <w:tr w:rsidR="00151B96" w:rsidRPr="00F67F62" w14:paraId="62D8B7D2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996A2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R91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44B4CC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ibraries, archives, museums and other cultural activities</w:t>
            </w:r>
          </w:p>
        </w:tc>
      </w:tr>
      <w:tr w:rsidR="00151B96" w:rsidRPr="00F67F62" w14:paraId="4A2B420E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10D898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R92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5208E0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Gambling and betting activities</w:t>
            </w:r>
          </w:p>
        </w:tc>
      </w:tr>
      <w:tr w:rsidR="00151B96" w:rsidRPr="00F67F62" w14:paraId="591A153D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1F44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R93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54C519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ports activities and amusement and recreation activities</w:t>
            </w:r>
          </w:p>
        </w:tc>
      </w:tr>
      <w:tr w:rsidR="00151B96" w:rsidRPr="00F67F62" w14:paraId="13ADF540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8ADB819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  <w:t>S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B7C895A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OTHER SERVICE ACTIVITIES</w:t>
            </w:r>
          </w:p>
        </w:tc>
      </w:tr>
      <w:tr w:rsidR="00151B96" w:rsidRPr="00F67F62" w14:paraId="46ADB5AA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A64A88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S94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85F24F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tivities of membership organizations</w:t>
            </w:r>
          </w:p>
        </w:tc>
      </w:tr>
      <w:tr w:rsidR="00151B96" w:rsidRPr="00F67F62" w14:paraId="483AE396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1F0311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S95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C56183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pair of computers and personal and household goods</w:t>
            </w:r>
          </w:p>
        </w:tc>
      </w:tr>
      <w:tr w:rsidR="00151B96" w:rsidRPr="00F67F62" w14:paraId="240DA46F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39DB38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S96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9BB222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Other personal service activities</w:t>
            </w:r>
          </w:p>
        </w:tc>
      </w:tr>
      <w:tr w:rsidR="00151B96" w:rsidRPr="00F67F62" w14:paraId="1FA506DD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3A6A073F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T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10A4DC53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CTIVITIES OF HOUSEHOLDS AS EMPLOYERS; UNDIFFERENTIATED GOODS- AND SERVICES-PRODUCING ACTIVITIES OF HOUSEHOLDS FOR OWN USE</w:t>
            </w:r>
          </w:p>
        </w:tc>
      </w:tr>
      <w:tr w:rsidR="00151B96" w:rsidRPr="00F67F62" w14:paraId="546EAA05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05144B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T97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E84A13" w14:textId="77777777" w:rsidR="00151B96" w:rsidRPr="00F67F62" w:rsidRDefault="00151B96" w:rsidP="00151B96">
            <w:pPr>
              <w:tabs>
                <w:tab w:val="left" w:pos="1701"/>
              </w:tabs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tivities of households as employers of domestic personnel</w:t>
            </w:r>
          </w:p>
        </w:tc>
      </w:tr>
      <w:tr w:rsidR="00151B96" w:rsidRPr="00F67F62" w14:paraId="7813F6C9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7D6A0B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T98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59F4DF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Undifferentiated goods- and services-producing activities of private households for own use</w:t>
            </w:r>
          </w:p>
        </w:tc>
      </w:tr>
      <w:tr w:rsidR="00151B96" w:rsidRPr="00F67F62" w14:paraId="459B5D93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30EF6CD0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U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6C2E41B3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/>
              </w:rPr>
              <w:t>ACTIVITIES OF EXTRATERRITORIAL ORGANIZATIONS AND BODIES</w:t>
            </w:r>
          </w:p>
        </w:tc>
      </w:tr>
      <w:tr w:rsidR="00151B96" w:rsidRPr="00F67F62" w14:paraId="0DD85633" w14:textId="77777777" w:rsidTr="00356118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</w:tblBorders>
        </w:tblPrEx>
        <w:trPr>
          <w:trHeight w:val="255"/>
        </w:trPr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619974" w14:textId="77777777" w:rsidR="00151B96" w:rsidRPr="00F67F62" w:rsidRDefault="00151B96" w:rsidP="00151B96">
            <w:pPr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aps/>
                <w:sz w:val="18"/>
                <w:szCs w:val="18"/>
                <w:lang w:val="en-GB"/>
              </w:rPr>
              <w:t>U99</w:t>
            </w:r>
          </w:p>
        </w:tc>
        <w:tc>
          <w:tcPr>
            <w:tcW w:w="7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48FB2A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Activities of extraterritorial organizations and bodies</w:t>
            </w:r>
          </w:p>
        </w:tc>
      </w:tr>
    </w:tbl>
    <w:p w14:paraId="3F6F9122" w14:textId="77777777" w:rsidR="00151B96" w:rsidRPr="00F67F62" w:rsidRDefault="00151B96" w:rsidP="00151B96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/>
        </w:rPr>
      </w:pPr>
    </w:p>
    <w:p w14:paraId="361F9E71" w14:textId="77777777" w:rsidR="00151B96" w:rsidRPr="00F67F62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  <w:r w:rsidRPr="00F67F62"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  <w:t>TABLE F. GEOGRAPHICAL SCOPE</w:t>
      </w:r>
    </w:p>
    <w:p w14:paraId="760E2DC3" w14:textId="77777777" w:rsidR="00151B96" w:rsidRPr="00F67F62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12"/>
          <w:szCs w:val="12"/>
          <w:lang w:val="en-GB"/>
        </w:rPr>
      </w:pPr>
    </w:p>
    <w:tbl>
      <w:tblPr>
        <w:tblW w:w="378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8" w:space="0" w:color="000000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260"/>
        <w:gridCol w:w="2520"/>
      </w:tblGrid>
      <w:tr w:rsidR="00151B96" w:rsidRPr="00F67F62" w14:paraId="5D8C72E2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18FE9471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79917D9A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local</w:t>
            </w:r>
          </w:p>
        </w:tc>
      </w:tr>
      <w:tr w:rsidR="00151B96" w:rsidRPr="00F67F62" w14:paraId="72B9457E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70201E57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8" w:space="0" w:color="000000"/>
            </w:tcBorders>
            <w:shd w:val="clear" w:color="auto" w:fill="FFFFFF"/>
          </w:tcPr>
          <w:p w14:paraId="1B38F26F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gional</w:t>
            </w:r>
          </w:p>
        </w:tc>
      </w:tr>
      <w:tr w:rsidR="00151B96" w:rsidRPr="00F67F62" w14:paraId="7A4831C1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48ABE351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6" w:space="0" w:color="auto"/>
              <w:bottom w:val="single" w:sz="8" w:space="0" w:color="000000"/>
            </w:tcBorders>
            <w:shd w:val="clear" w:color="auto" w:fill="FFFFFF"/>
          </w:tcPr>
          <w:p w14:paraId="053C6DAD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ational</w:t>
            </w:r>
          </w:p>
        </w:tc>
      </w:tr>
      <w:tr w:rsidR="00151B96" w:rsidRPr="00F67F62" w14:paraId="7CAF6D9C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3EA9A3E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6" w:space="0" w:color="auto"/>
              <w:bottom w:val="single" w:sz="8" w:space="0" w:color="000000"/>
            </w:tcBorders>
            <w:shd w:val="clear" w:color="auto" w:fill="FFFFFF"/>
          </w:tcPr>
          <w:p w14:paraId="0D010F2A" w14:textId="77777777" w:rsidR="00151B96" w:rsidRPr="00F67F62" w:rsidRDefault="00151B96" w:rsidP="00151B9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uropean</w:t>
            </w:r>
          </w:p>
        </w:tc>
      </w:tr>
      <w:tr w:rsidR="00151B96" w:rsidRPr="00F67F62" w14:paraId="2F06F911" w14:textId="77777777" w:rsidTr="00356118">
        <w:trPr>
          <w:trHeight w:val="249"/>
        </w:trPr>
        <w:tc>
          <w:tcPr>
            <w:tcW w:w="1260" w:type="dxa"/>
            <w:tcBorders>
              <w:right w:val="single" w:sz="6" w:space="0" w:color="auto"/>
            </w:tcBorders>
            <w:shd w:val="clear" w:color="auto" w:fill="FFFFFF"/>
          </w:tcPr>
          <w:p w14:paraId="710CF214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lastRenderedPageBreak/>
              <w:t>I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6" w:space="0" w:color="auto"/>
              <w:bottom w:val="single" w:sz="6" w:space="0" w:color="auto"/>
            </w:tcBorders>
            <w:shd w:val="clear" w:color="auto" w:fill="FFFFFF"/>
          </w:tcPr>
          <w:p w14:paraId="18AFE593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F67F62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international</w:t>
            </w:r>
          </w:p>
        </w:tc>
      </w:tr>
    </w:tbl>
    <w:p w14:paraId="398DD1A6" w14:textId="77777777" w:rsidR="00151B96" w:rsidRPr="00F67F62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10B0AA4B" w14:textId="77777777" w:rsidR="00151B96" w:rsidRPr="00F67F62" w:rsidRDefault="00151B96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  <w:r w:rsidRPr="00F67F62"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  <w:t>TABLE G. SIZE (STAFF)</w:t>
      </w:r>
    </w:p>
    <w:p w14:paraId="6481C2AE" w14:textId="77777777" w:rsidR="00151B96" w:rsidRPr="00F67F62" w:rsidRDefault="00151B96" w:rsidP="00151B96">
      <w:pPr>
        <w:spacing w:after="0" w:line="240" w:lineRule="auto"/>
        <w:jc w:val="both"/>
        <w:rPr>
          <w:rFonts w:ascii="Arial" w:eastAsia="Times New Roman" w:hAnsi="Arial" w:cs="Arial"/>
          <w:sz w:val="12"/>
          <w:szCs w:val="12"/>
          <w:lang w:val="en-GB"/>
        </w:rPr>
      </w:pPr>
    </w:p>
    <w:tbl>
      <w:tblPr>
        <w:tblW w:w="0" w:type="auto"/>
        <w:tblInd w:w="10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260"/>
        <w:gridCol w:w="2520"/>
      </w:tblGrid>
      <w:tr w:rsidR="00151B96" w:rsidRPr="00F67F62" w14:paraId="594FFC67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61167955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1</w:t>
            </w:r>
          </w:p>
        </w:tc>
        <w:tc>
          <w:tcPr>
            <w:tcW w:w="2520" w:type="dxa"/>
            <w:vAlign w:val="center"/>
          </w:tcPr>
          <w:p w14:paraId="36398FD7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1 to 20</w:t>
            </w:r>
          </w:p>
        </w:tc>
      </w:tr>
      <w:tr w:rsidR="00151B96" w:rsidRPr="00F67F62" w14:paraId="0C14AD4A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6C92D854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2</w:t>
            </w:r>
          </w:p>
        </w:tc>
        <w:tc>
          <w:tcPr>
            <w:tcW w:w="2520" w:type="dxa"/>
            <w:vAlign w:val="center"/>
          </w:tcPr>
          <w:p w14:paraId="5881F158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21 to 50</w:t>
            </w:r>
          </w:p>
        </w:tc>
      </w:tr>
      <w:tr w:rsidR="00151B96" w:rsidRPr="00F67F62" w14:paraId="0670E27A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1048AE14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3</w:t>
            </w:r>
          </w:p>
        </w:tc>
        <w:tc>
          <w:tcPr>
            <w:tcW w:w="2520" w:type="dxa"/>
            <w:vAlign w:val="center"/>
          </w:tcPr>
          <w:p w14:paraId="4F4ADF99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51 to 250</w:t>
            </w:r>
          </w:p>
        </w:tc>
      </w:tr>
      <w:tr w:rsidR="00151B96" w:rsidRPr="00F67F62" w14:paraId="1E3A20CD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33AD1965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4</w:t>
            </w:r>
          </w:p>
        </w:tc>
        <w:tc>
          <w:tcPr>
            <w:tcW w:w="2520" w:type="dxa"/>
            <w:vAlign w:val="center"/>
          </w:tcPr>
          <w:p w14:paraId="12B3FE94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251 to 500 </w:t>
            </w:r>
          </w:p>
        </w:tc>
      </w:tr>
      <w:tr w:rsidR="00151B96" w:rsidRPr="00F67F62" w14:paraId="006F7E61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37091251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5</w:t>
            </w:r>
          </w:p>
        </w:tc>
        <w:tc>
          <w:tcPr>
            <w:tcW w:w="2520" w:type="dxa"/>
            <w:vAlign w:val="center"/>
          </w:tcPr>
          <w:p w14:paraId="72108FF4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501 to 2 000</w:t>
            </w:r>
          </w:p>
        </w:tc>
      </w:tr>
      <w:tr w:rsidR="00151B96" w:rsidRPr="00F67F62" w14:paraId="2E2D8F44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504FF0BB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6</w:t>
            </w:r>
          </w:p>
        </w:tc>
        <w:tc>
          <w:tcPr>
            <w:tcW w:w="2520" w:type="dxa"/>
            <w:vAlign w:val="center"/>
          </w:tcPr>
          <w:p w14:paraId="25D31732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2 001 to 5 000 </w:t>
            </w:r>
          </w:p>
        </w:tc>
      </w:tr>
      <w:tr w:rsidR="00151B96" w:rsidRPr="00F67F62" w14:paraId="618C11E6" w14:textId="77777777" w:rsidTr="00356118">
        <w:trPr>
          <w:trHeight w:val="255"/>
        </w:trPr>
        <w:tc>
          <w:tcPr>
            <w:tcW w:w="1260" w:type="dxa"/>
            <w:vAlign w:val="center"/>
          </w:tcPr>
          <w:p w14:paraId="24DDDCBA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S7</w:t>
            </w:r>
          </w:p>
        </w:tc>
        <w:tc>
          <w:tcPr>
            <w:tcW w:w="2520" w:type="dxa"/>
            <w:vAlign w:val="center"/>
          </w:tcPr>
          <w:p w14:paraId="6E6987CF" w14:textId="77777777" w:rsidR="00151B96" w:rsidRPr="00F67F62" w:rsidRDefault="00151B96" w:rsidP="00151B96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F67F62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more than 5 000 </w:t>
            </w:r>
          </w:p>
        </w:tc>
      </w:tr>
    </w:tbl>
    <w:p w14:paraId="55978E94" w14:textId="77777777" w:rsidR="00151B96" w:rsidRPr="00F67F62" w:rsidRDefault="00151B96" w:rsidP="00151B96">
      <w:pPr>
        <w:spacing w:before="100" w:after="0" w:line="240" w:lineRule="auto"/>
        <w:ind w:right="-468"/>
        <w:contextualSpacing/>
        <w:jc w:val="both"/>
        <w:rPr>
          <w:rFonts w:ascii="Arial" w:eastAsia="Calibri" w:hAnsi="Arial" w:cs="Arial"/>
          <w:sz w:val="18"/>
          <w:szCs w:val="18"/>
          <w:lang w:val="en-GB"/>
        </w:rPr>
      </w:pPr>
    </w:p>
    <w:p w14:paraId="34E3BDAF" w14:textId="77777777" w:rsidR="00A01C43" w:rsidRPr="00F67F62" w:rsidRDefault="00A01C43" w:rsidP="00A01C43">
      <w:pPr>
        <w:rPr>
          <w:rFonts w:cstheme="minorHAnsi"/>
          <w:sz w:val="24"/>
          <w:szCs w:val="24"/>
          <w:lang w:val="en-GB"/>
        </w:rPr>
      </w:pPr>
    </w:p>
    <w:sectPr w:rsidR="00A01C43" w:rsidRPr="00F67F62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2BBD35" w14:textId="77777777" w:rsidR="00947F13" w:rsidRDefault="00947F13" w:rsidP="00847482">
      <w:pPr>
        <w:spacing w:after="0" w:line="240" w:lineRule="auto"/>
      </w:pPr>
      <w:r>
        <w:separator/>
      </w:r>
    </w:p>
  </w:endnote>
  <w:endnote w:type="continuationSeparator" w:id="0">
    <w:p w14:paraId="36FF3E9D" w14:textId="77777777" w:rsidR="00947F13" w:rsidRDefault="00947F13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G Mincho Light J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="00601C3B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D4C610" w14:textId="77777777" w:rsidR="00947F13" w:rsidRDefault="00947F13" w:rsidP="00847482">
      <w:pPr>
        <w:spacing w:after="0" w:line="240" w:lineRule="auto"/>
      </w:pPr>
      <w:r>
        <w:separator/>
      </w:r>
    </w:p>
  </w:footnote>
  <w:footnote w:type="continuationSeparator" w:id="0">
    <w:p w14:paraId="211E451D" w14:textId="77777777" w:rsidR="00947F13" w:rsidRDefault="00947F13" w:rsidP="00847482">
      <w:pPr>
        <w:spacing w:after="0" w:line="240" w:lineRule="auto"/>
      </w:pPr>
      <w:r>
        <w:continuationSeparator/>
      </w:r>
    </w:p>
  </w:footnote>
  <w:footnote w:id="1">
    <w:p w14:paraId="32459E6E" w14:textId="77777777" w:rsidR="00151B96" w:rsidRPr="00BB662C" w:rsidRDefault="00151B96" w:rsidP="00C5580F">
      <w:pPr>
        <w:pStyle w:val="Textpoznpodarou"/>
        <w:tabs>
          <w:tab w:val="left" w:pos="142"/>
          <w:tab w:val="left" w:pos="284"/>
        </w:tabs>
        <w:rPr>
          <w:rFonts w:cs="Arial"/>
          <w:sz w:val="16"/>
          <w:szCs w:val="16"/>
        </w:rPr>
      </w:pPr>
      <w:r w:rsidRPr="003E5DB9">
        <w:rPr>
          <w:rStyle w:val="Znakapoznpodarou"/>
          <w:rFonts w:cs="Arial"/>
        </w:rPr>
        <w:footnoteRef/>
      </w:r>
      <w:r>
        <w:rPr>
          <w:rFonts w:cs="Arial"/>
          <w:sz w:val="16"/>
          <w:szCs w:val="16"/>
        </w:rPr>
        <w:t xml:space="preserve"> Complete this section</w:t>
      </w:r>
      <w:r w:rsidRPr="004358EE">
        <w:rPr>
          <w:rFonts w:cs="Arial"/>
          <w:sz w:val="16"/>
          <w:szCs w:val="16"/>
        </w:rPr>
        <w:t xml:space="preserve"> ONLY if d</w:t>
      </w:r>
      <w:r>
        <w:rPr>
          <w:rFonts w:cs="Arial"/>
          <w:sz w:val="16"/>
          <w:szCs w:val="16"/>
        </w:rPr>
        <w:t>ifferent from the registered office address</w:t>
      </w:r>
      <w:r w:rsidRPr="004358EE">
        <w:rPr>
          <w:rFonts w:cs="Arial"/>
          <w:sz w:val="16"/>
          <w:szCs w:val="16"/>
        </w:rPr>
        <w:t>.</w:t>
      </w:r>
    </w:p>
  </w:footnote>
  <w:footnote w:id="2">
    <w:p w14:paraId="1241CDFD" w14:textId="361C8ADB" w:rsidR="00281424" w:rsidRPr="00BB662C" w:rsidRDefault="00281424" w:rsidP="00C5580F">
      <w:pPr>
        <w:pStyle w:val="Textpoznpodarou"/>
        <w:tabs>
          <w:tab w:val="left" w:pos="142"/>
          <w:tab w:val="left" w:pos="284"/>
        </w:tabs>
        <w:rPr>
          <w:rFonts w:cs="Arial"/>
          <w:sz w:val="16"/>
          <w:szCs w:val="16"/>
        </w:rPr>
      </w:pPr>
      <w:r w:rsidRPr="003E5DB9">
        <w:rPr>
          <w:rStyle w:val="Znakapoznpodarou"/>
          <w:rFonts w:cs="Arial"/>
        </w:rPr>
        <w:footnoteRef/>
      </w:r>
      <w:r>
        <w:rPr>
          <w:rFonts w:cs="Arial"/>
          <w:sz w:val="16"/>
          <w:szCs w:val="16"/>
        </w:rPr>
        <w:t xml:space="preserve"> </w:t>
      </w:r>
      <w:r w:rsidRPr="00281424">
        <w:rPr>
          <w:rFonts w:cs="Arial"/>
          <w:sz w:val="16"/>
          <w:szCs w:val="16"/>
        </w:rPr>
        <w:t>The concept of virtual mobility represents participation in a study or a traineeship carried out in a digital environment without travelling to a host country.</w:t>
      </w:r>
    </w:p>
  </w:footnote>
  <w:footnote w:id="3">
    <w:p w14:paraId="78FD6B22" w14:textId="5AF4EE44" w:rsidR="00B8689D" w:rsidRPr="00212DC3" w:rsidRDefault="00B8689D" w:rsidP="00B8689D">
      <w:pPr>
        <w:keepLines/>
        <w:spacing w:after="0" w:line="240" w:lineRule="auto"/>
        <w:rPr>
          <w:lang w:val="cs-CZ" w:eastAsia="de-DE"/>
        </w:rPr>
      </w:pPr>
      <w:r w:rsidRPr="000E556C">
        <w:rPr>
          <w:rStyle w:val="Znakapoznpodarou"/>
          <w:rFonts w:ascii="Arial" w:hAnsi="Arial" w:cs="Arial"/>
          <w:sz w:val="20"/>
        </w:rPr>
        <w:footnoteRef/>
      </w:r>
      <w:r w:rsidRPr="000E556C">
        <w:rPr>
          <w:rFonts w:ascii="Arial" w:hAnsi="Arial" w:cs="Arial"/>
          <w:sz w:val="20"/>
          <w:lang w:val="cs-CZ"/>
        </w:rPr>
        <w:t xml:space="preserve"> </w:t>
      </w:r>
      <w:r w:rsidRPr="00F61EA1">
        <w:rPr>
          <w:rFonts w:ascii="Arial" w:hAnsi="Arial" w:cs="Arial"/>
          <w:sz w:val="16"/>
        </w:rPr>
        <w:t xml:space="preserve">The </w:t>
      </w:r>
      <w:r>
        <w:rPr>
          <w:rFonts w:ascii="Arial" w:hAnsi="Arial" w:cs="Arial"/>
          <w:sz w:val="16"/>
        </w:rPr>
        <w:t xml:space="preserve">physical mobility </w:t>
      </w:r>
      <w:r w:rsidRPr="00F61EA1">
        <w:rPr>
          <w:rFonts w:ascii="Arial" w:hAnsi="Arial" w:cs="Arial"/>
          <w:sz w:val="16"/>
        </w:rPr>
        <w:t>start date</w:t>
      </w:r>
      <w:r>
        <w:rPr>
          <w:rFonts w:ascii="Arial" w:hAnsi="Arial" w:cs="Arial"/>
          <w:sz w:val="16"/>
        </w:rPr>
        <w:t xml:space="preserve"> </w:t>
      </w:r>
      <w:r w:rsidRPr="00F61EA1">
        <w:rPr>
          <w:rFonts w:ascii="Arial" w:hAnsi="Arial" w:cs="Arial"/>
          <w:sz w:val="16"/>
        </w:rPr>
        <w:t>shall be the first day you need to be present at the receiving institution/enterprise.</w:t>
      </w:r>
    </w:p>
  </w:footnote>
  <w:footnote w:id="4">
    <w:p w14:paraId="7A026779" w14:textId="4666CD97" w:rsidR="00B8689D" w:rsidRPr="00F61EA1" w:rsidRDefault="00B8689D" w:rsidP="00B8689D">
      <w:pPr>
        <w:keepLines/>
        <w:spacing w:after="0" w:line="240" w:lineRule="auto"/>
        <w:rPr>
          <w:lang w:eastAsia="de-DE"/>
        </w:rPr>
      </w:pPr>
      <w:r w:rsidRPr="00F61EA1">
        <w:rPr>
          <w:rStyle w:val="Znakapoznpodarou"/>
          <w:rFonts w:ascii="Arial" w:hAnsi="Arial" w:cs="Arial"/>
          <w:sz w:val="20"/>
        </w:rPr>
        <w:footnoteRef/>
      </w:r>
      <w:r w:rsidRPr="00F61EA1">
        <w:rPr>
          <w:rFonts w:ascii="Arial" w:hAnsi="Arial" w:cs="Arial"/>
          <w:sz w:val="20"/>
        </w:rPr>
        <w:t xml:space="preserve"> </w:t>
      </w:r>
      <w:r w:rsidRPr="00F61EA1">
        <w:rPr>
          <w:rFonts w:ascii="Arial" w:hAnsi="Arial" w:cs="Arial"/>
          <w:sz w:val="16"/>
        </w:rPr>
        <w:t xml:space="preserve">The </w:t>
      </w:r>
      <w:r>
        <w:rPr>
          <w:rFonts w:ascii="Arial" w:hAnsi="Arial" w:cs="Arial"/>
          <w:sz w:val="16"/>
        </w:rPr>
        <w:t xml:space="preserve">physical mobility </w:t>
      </w:r>
      <w:r w:rsidRPr="00F61EA1">
        <w:rPr>
          <w:rFonts w:ascii="Arial" w:hAnsi="Arial" w:cs="Arial"/>
          <w:sz w:val="16"/>
        </w:rPr>
        <w:t>end date shall be the last day you need to be present at the receiving organisation/enterprise.</w:t>
      </w:r>
    </w:p>
  </w:footnote>
  <w:footnote w:id="5">
    <w:p w14:paraId="33DBB38F" w14:textId="28BCCC5C" w:rsidR="00151B96" w:rsidRPr="00BB662C" w:rsidRDefault="00151B96" w:rsidP="00C5580F">
      <w:pPr>
        <w:pStyle w:val="Textpoznpodarou"/>
        <w:tabs>
          <w:tab w:val="left" w:pos="284"/>
        </w:tabs>
        <w:rPr>
          <w:rFonts w:cs="Arial"/>
          <w:sz w:val="16"/>
          <w:szCs w:val="16"/>
        </w:rPr>
      </w:pPr>
      <w:r w:rsidRPr="003E5DB9">
        <w:rPr>
          <w:rStyle w:val="Znakapoznpodarou"/>
          <w:rFonts w:cs="Arial"/>
        </w:rPr>
        <w:footnoteRef/>
      </w:r>
      <w:r>
        <w:rPr>
          <w:rFonts w:cs="Arial"/>
          <w:sz w:val="16"/>
          <w:szCs w:val="16"/>
        </w:rPr>
        <w:t xml:space="preserve"> The </w:t>
      </w:r>
      <w:r w:rsidR="00B8689D">
        <w:rPr>
          <w:rFonts w:cs="Arial"/>
          <w:sz w:val="16"/>
          <w:szCs w:val="16"/>
        </w:rPr>
        <w:t xml:space="preserve">physical mobility for </w:t>
      </w:r>
      <w:r>
        <w:rPr>
          <w:rFonts w:cs="Arial"/>
          <w:sz w:val="16"/>
          <w:szCs w:val="16"/>
        </w:rPr>
        <w:t>traineeship</w:t>
      </w:r>
      <w:r w:rsidRPr="00BB662C">
        <w:rPr>
          <w:rFonts w:cs="Arial"/>
          <w:sz w:val="16"/>
          <w:szCs w:val="16"/>
        </w:rPr>
        <w:t xml:space="preserve"> shall last for a minimum of </w:t>
      </w:r>
      <w:r w:rsidR="00336044">
        <w:rPr>
          <w:rFonts w:cs="Arial"/>
          <w:sz w:val="16"/>
          <w:szCs w:val="16"/>
        </w:rPr>
        <w:t>2</w:t>
      </w:r>
      <w:r w:rsidRPr="00BB662C">
        <w:rPr>
          <w:rFonts w:cs="Arial"/>
          <w:sz w:val="16"/>
          <w:szCs w:val="16"/>
        </w:rPr>
        <w:t xml:space="preserve"> </w:t>
      </w:r>
      <w:r w:rsidR="00336044">
        <w:rPr>
          <w:rFonts w:cs="Arial"/>
          <w:sz w:val="16"/>
          <w:szCs w:val="16"/>
        </w:rPr>
        <w:t>months</w:t>
      </w:r>
      <w:r w:rsidRPr="00BB662C">
        <w:rPr>
          <w:rFonts w:cs="Arial"/>
          <w:sz w:val="16"/>
          <w:szCs w:val="16"/>
        </w:rPr>
        <w:t xml:space="preserve"> and a maximum of </w:t>
      </w:r>
      <w:r w:rsidR="00336044">
        <w:rPr>
          <w:rFonts w:cs="Arial"/>
          <w:sz w:val="16"/>
          <w:szCs w:val="16"/>
        </w:rPr>
        <w:t>12</w:t>
      </w:r>
      <w:r w:rsidRPr="00BB662C">
        <w:rPr>
          <w:rFonts w:cs="Arial"/>
          <w:sz w:val="16"/>
          <w:szCs w:val="16"/>
        </w:rPr>
        <w:t xml:space="preserve"> months.</w:t>
      </w:r>
    </w:p>
  </w:footnote>
  <w:footnote w:id="6">
    <w:p w14:paraId="0E844760" w14:textId="77777777" w:rsidR="00151B96" w:rsidRPr="00BB662C" w:rsidRDefault="00151B96" w:rsidP="00C5580F">
      <w:pPr>
        <w:spacing w:after="0" w:line="240" w:lineRule="auto"/>
        <w:jc w:val="both"/>
        <w:rPr>
          <w:rFonts w:cs="Arial"/>
          <w:sz w:val="16"/>
          <w:szCs w:val="16"/>
          <w:lang w:val="cs-CZ"/>
        </w:rPr>
      </w:pPr>
      <w:r w:rsidRPr="00BC3787">
        <w:rPr>
          <w:rFonts w:cs="Arial"/>
          <w:sz w:val="20"/>
          <w:vertAlign w:val="superscript"/>
        </w:rPr>
        <w:footnoteRef/>
      </w:r>
      <w:r>
        <w:rPr>
          <w:rFonts w:cs="Arial"/>
          <w:sz w:val="16"/>
          <w:szCs w:val="16"/>
        </w:rPr>
        <w:t xml:space="preserve"> </w:t>
      </w:r>
      <w:r w:rsidRPr="00C5580F">
        <w:rPr>
          <w:rFonts w:ascii="Arial" w:hAnsi="Arial" w:cs="Arial"/>
          <w:sz w:val="16"/>
          <w:szCs w:val="16"/>
        </w:rPr>
        <w:t>Common European Framework of Reference (CEFR) levels of language proficiency:  A1 – Beginner, A2 – Elementary, B1 – Intermediate, B2 – Upper intermediate, C1 – Advanced, C2 – Proficiency.</w:t>
      </w:r>
    </w:p>
  </w:footnote>
  <w:footnote w:id="7">
    <w:p w14:paraId="03B2D9DD" w14:textId="77777777" w:rsidR="00151B96" w:rsidRPr="00A419D3" w:rsidRDefault="00151B96" w:rsidP="00C5580F">
      <w:pPr>
        <w:pStyle w:val="ind1"/>
        <w:keepLines/>
        <w:widowControl/>
        <w:suppressAutoHyphens w:val="0"/>
        <w:spacing w:after="0" w:line="240" w:lineRule="auto"/>
        <w:rPr>
          <w:rFonts w:ascii="Arial" w:hAnsi="Arial" w:cs="Arial"/>
          <w:sz w:val="16"/>
        </w:rPr>
      </w:pPr>
      <w:r w:rsidRPr="003E5DB9">
        <w:rPr>
          <w:rStyle w:val="Znakapoznpodarou"/>
          <w:rFonts w:ascii="Arial" w:hAnsi="Arial" w:cs="Arial"/>
          <w:sz w:val="20"/>
        </w:rPr>
        <w:footnoteRef/>
      </w:r>
      <w:r w:rsidRPr="003E5DB9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16"/>
          <w:szCs w:val="16"/>
        </w:rPr>
        <w:t>Complete this section</w:t>
      </w:r>
      <w:r w:rsidRPr="00BB662C">
        <w:rPr>
          <w:rFonts w:ascii="Arial" w:hAnsi="Arial" w:cs="Arial"/>
          <w:sz w:val="16"/>
          <w:szCs w:val="16"/>
        </w:rPr>
        <w:t xml:space="preserve"> ONLY if different from the contact person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F49A9E" w14:textId="2199E4D9" w:rsidR="00847482" w:rsidRPr="00A93462" w:rsidRDefault="003A73BB" w:rsidP="00A93462">
    <w:pPr>
      <w:spacing w:before="100"/>
      <w:rPr>
        <w:rFonts w:ascii="Arial" w:hAnsi="Arial" w:cs="Arial"/>
        <w:sz w:val="20"/>
        <w:szCs w:val="20"/>
        <w:lang w:val="en-US"/>
      </w:rPr>
    </w:pPr>
    <w:r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8C46AE" wp14:editId="61192D97">
              <wp:simplePos x="0" y="0"/>
              <wp:positionH relativeFrom="column">
                <wp:posOffset>2146935</wp:posOffset>
              </wp:positionH>
              <wp:positionV relativeFrom="paragraph">
                <wp:posOffset>321945</wp:posOffset>
              </wp:positionV>
              <wp:extent cx="1628775" cy="527685"/>
              <wp:effectExtent l="0" t="0" r="0" b="5715"/>
              <wp:wrapThrough wrapText="bothSides">
                <wp:wrapPolygon edited="0">
                  <wp:start x="0" y="0"/>
                  <wp:lineTo x="0" y="21314"/>
                  <wp:lineTo x="21389" y="21314"/>
                  <wp:lineTo x="21389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5276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65F079" w14:textId="77777777" w:rsidR="0082027B" w:rsidRPr="0082027B" w:rsidRDefault="0082027B" w:rsidP="00A93462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</w:pPr>
                          <w:r w:rsidRPr="0082027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>KEY ACTION 1</w:t>
                          </w:r>
                        </w:p>
                        <w:p w14:paraId="67EDCA23" w14:textId="3BB50AA3" w:rsidR="00A93462" w:rsidRPr="007663B6" w:rsidRDefault="00A93462" w:rsidP="00A93462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>STUDENT MOBILITY – TRAINEESHIP</w:t>
                          </w:r>
                        </w:p>
                        <w:p w14:paraId="287094C8" w14:textId="77777777" w:rsidR="00A93462" w:rsidRPr="002C07DF" w:rsidRDefault="00A93462" w:rsidP="00A9346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B8C46AE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169.05pt;margin-top:25.35pt;width:128.25pt;height:41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" fillcolor="white [3201]" stroked="f" strokeweight=".5pt">
              <v:textbox>
                <w:txbxContent>
                  <w:p w14:paraId="2B65F079" w14:textId="77777777" w:rsidR="0082027B" w:rsidRPr="0082027B" w:rsidRDefault="0082027B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</w:rPr>
                    </w:pPr>
                    <w:r w:rsidRPr="0082027B">
                      <w:rPr>
                        <w:rFonts w:ascii="Arial" w:hAnsi="Arial" w:cs="Arial"/>
                        <w:b/>
                        <w:bCs/>
                        <w:sz w:val="20"/>
                      </w:rPr>
                      <w:t>KEY ACTION 1</w:t>
                    </w:r>
                  </w:p>
                  <w:p w14:paraId="67EDCA23" w14:textId="3BB50AA3" w:rsidR="00A93462" w:rsidRPr="007663B6" w:rsidRDefault="00A93462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7663B6">
                      <w:rPr>
                        <w:rFonts w:ascii="Arial" w:hAnsi="Arial" w:cs="Arial"/>
                        <w:sz w:val="20"/>
                      </w:rPr>
                      <w:t>STUDENT MOBILITY – TRAINEESHIP</w:t>
                    </w:r>
                  </w:p>
                  <w:p w14:paraId="287094C8" w14:textId="77777777" w:rsidR="00A93462" w:rsidRPr="002C07DF" w:rsidRDefault="00A93462" w:rsidP="00A93462"/>
                </w:txbxContent>
              </v:textbox>
              <w10:wrap type="through"/>
            </v:shape>
          </w:pict>
        </mc:Fallback>
      </mc:AlternateContent>
    </w:r>
    <w:r w:rsidR="00B50B49"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59264" behindDoc="0" locked="0" layoutInCell="1" allowOverlap="1" wp14:anchorId="79EEA663" wp14:editId="32EB8A58">
          <wp:simplePos x="0" y="0"/>
          <wp:positionH relativeFrom="column">
            <wp:posOffset>4019550</wp:posOffset>
          </wp:positionH>
          <wp:positionV relativeFrom="paragraph">
            <wp:posOffset>82859</wp:posOffset>
          </wp:positionV>
          <wp:extent cx="2085975" cy="972185"/>
          <wp:effectExtent l="0" t="0" r="0" b="0"/>
          <wp:wrapThrough wrapText="bothSides">
            <wp:wrapPolygon edited="0">
              <wp:start x="7101" y="3668"/>
              <wp:lineTo x="2762" y="6208"/>
              <wp:lineTo x="1578" y="7336"/>
              <wp:lineTo x="1578" y="8747"/>
              <wp:lineTo x="2630" y="13262"/>
              <wp:lineTo x="2630" y="14391"/>
              <wp:lineTo x="6049" y="17494"/>
              <wp:lineTo x="7101" y="18059"/>
              <wp:lineTo x="7759" y="18059"/>
              <wp:lineTo x="7890" y="17494"/>
              <wp:lineTo x="14860" y="13262"/>
              <wp:lineTo x="16701" y="13262"/>
              <wp:lineTo x="19989" y="10440"/>
              <wp:lineTo x="19989" y="8465"/>
              <wp:lineTo x="16833" y="7054"/>
              <wp:lineTo x="7890" y="3668"/>
              <wp:lineTo x="7101" y="3668"/>
            </wp:wrapPolygon>
          </wp:wrapThrough>
          <wp:docPr id="2" name="Picture 1" descr="Diagram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Diagram&#10;&#10;Description automatically generated"/>
                  <pic:cNvPicPr>
                    <a:picLocks/>
                  </pic:cNvPicPr>
                </pic:nvPicPr>
                <pic:blipFill>
                  <a:blip r:embed="rId1" cstate="print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972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320F5A6" w14:textId="774D096E" w:rsidR="00FE3409" w:rsidRDefault="00B50B49">
    <w:r>
      <w:rPr>
        <w:rFonts w:ascii="Open Sans" w:hAnsi="Open Sans" w:cs="Open Sans"/>
        <w:noProof/>
        <w:color w:val="004494"/>
        <w:sz w:val="21"/>
        <w:szCs w:val="21"/>
        <w:lang w:val="cs-CZ" w:eastAsia="cs-CZ"/>
      </w:rPr>
      <w:drawing>
        <wp:inline distT="0" distB="0" distL="0" distR="0" wp14:anchorId="616FAAAF" wp14:editId="13F3E0CE">
          <wp:extent cx="1876425" cy="381927"/>
          <wp:effectExtent l="0" t="0" r="0" b="0"/>
          <wp:docPr id="1" name="obrázek 1" descr="Erasmus+">
            <a:hlinkClick xmlns:a="http://schemas.openxmlformats.org/drawingml/2006/main" r:id="rId2" tooltip="Erasmus+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rasmus+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763" cy="388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096D4C" w14:textId="77777777" w:rsidR="00FE3409" w:rsidRDefault="00FE340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2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1"/>
  </w:num>
  <w:num w:numId="2">
    <w:abstractNumId w:val="30"/>
  </w:num>
  <w:num w:numId="3">
    <w:abstractNumId w:val="10"/>
  </w:num>
  <w:num w:numId="4">
    <w:abstractNumId w:val="8"/>
  </w:num>
  <w:num w:numId="5">
    <w:abstractNumId w:val="24"/>
  </w:num>
  <w:num w:numId="6">
    <w:abstractNumId w:val="25"/>
  </w:num>
  <w:num w:numId="7">
    <w:abstractNumId w:val="11"/>
  </w:num>
  <w:num w:numId="8">
    <w:abstractNumId w:val="22"/>
  </w:num>
  <w:num w:numId="9">
    <w:abstractNumId w:val="13"/>
  </w:num>
  <w:num w:numId="10">
    <w:abstractNumId w:val="19"/>
  </w:num>
  <w:num w:numId="11">
    <w:abstractNumId w:val="15"/>
  </w:num>
  <w:num w:numId="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>
    <w:abstractNumId w:val="18"/>
  </w:num>
  <w:num w:numId="14">
    <w:abstractNumId w:val="32"/>
  </w:num>
  <w:num w:numId="15">
    <w:abstractNumId w:val="20"/>
  </w:num>
  <w:num w:numId="16">
    <w:abstractNumId w:val="14"/>
  </w:num>
  <w:num w:numId="17">
    <w:abstractNumId w:val="7"/>
  </w:num>
  <w:num w:numId="18">
    <w:abstractNumId w:val="17"/>
  </w:num>
  <w:num w:numId="19">
    <w:abstractNumId w:val="16"/>
  </w:num>
  <w:num w:numId="20">
    <w:abstractNumId w:val="3"/>
  </w:num>
  <w:num w:numId="21">
    <w:abstractNumId w:val="23"/>
  </w:num>
  <w:num w:numId="22">
    <w:abstractNumId w:val="5"/>
  </w:num>
  <w:num w:numId="23">
    <w:abstractNumId w:val="6"/>
  </w:num>
  <w:num w:numId="24">
    <w:abstractNumId w:val="2"/>
  </w:num>
  <w:num w:numId="25">
    <w:abstractNumId w:val="9"/>
  </w:num>
  <w:num w:numId="26">
    <w:abstractNumId w:val="27"/>
  </w:num>
  <w:num w:numId="27">
    <w:abstractNumId w:val="4"/>
  </w:num>
  <w:num w:numId="28">
    <w:abstractNumId w:val="28"/>
  </w:num>
  <w:num w:numId="29">
    <w:abstractNumId w:val="29"/>
  </w:num>
  <w:num w:numId="30">
    <w:abstractNumId w:val="31"/>
  </w:num>
  <w:num w:numId="31">
    <w:abstractNumId w:val="26"/>
  </w:num>
  <w:num w:numId="32">
    <w:abstractNumId w:val="12"/>
  </w:num>
  <w:num w:numId="3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documentProtection w:edit="forms" w:enforcement="1" w:cryptProviderType="rsaAES" w:cryptAlgorithmClass="hash" w:cryptAlgorithmType="typeAny" w:cryptAlgorithmSid="14" w:cryptSpinCount="100000" w:hash="vxhxBDGVF+p6Jpllkn4UYjITJpPrrdjtTtV3NS6KSa+1l0aDJi3X/qGMznEsjeUFxKIYRVRiZi+qOC2RNi/11g==" w:salt="DVDWkVqggeHD87rd64T6DA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51B96"/>
    <w:rsid w:val="001730D4"/>
    <w:rsid w:val="001A7242"/>
    <w:rsid w:val="001C0168"/>
    <w:rsid w:val="001C4528"/>
    <w:rsid w:val="001C67A0"/>
    <w:rsid w:val="001C7FF9"/>
    <w:rsid w:val="001F2F32"/>
    <w:rsid w:val="002273C8"/>
    <w:rsid w:val="00244699"/>
    <w:rsid w:val="00260D79"/>
    <w:rsid w:val="00281424"/>
    <w:rsid w:val="00292172"/>
    <w:rsid w:val="00294D7E"/>
    <w:rsid w:val="002A0EA0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4D3"/>
    <w:rsid w:val="0035255C"/>
    <w:rsid w:val="003536FB"/>
    <w:rsid w:val="00381CF8"/>
    <w:rsid w:val="003A73BB"/>
    <w:rsid w:val="003D5B0E"/>
    <w:rsid w:val="003F1219"/>
    <w:rsid w:val="00400033"/>
    <w:rsid w:val="004018FC"/>
    <w:rsid w:val="0041181D"/>
    <w:rsid w:val="004174AC"/>
    <w:rsid w:val="0044419B"/>
    <w:rsid w:val="00467338"/>
    <w:rsid w:val="00470BD7"/>
    <w:rsid w:val="004A740C"/>
    <w:rsid w:val="004B67F4"/>
    <w:rsid w:val="004D2AD2"/>
    <w:rsid w:val="004E649B"/>
    <w:rsid w:val="004F6FD3"/>
    <w:rsid w:val="00504BA4"/>
    <w:rsid w:val="00512A6E"/>
    <w:rsid w:val="005433E6"/>
    <w:rsid w:val="00547B3B"/>
    <w:rsid w:val="0056201C"/>
    <w:rsid w:val="00587DCE"/>
    <w:rsid w:val="005A6522"/>
    <w:rsid w:val="005E3785"/>
    <w:rsid w:val="00600050"/>
    <w:rsid w:val="00601C3B"/>
    <w:rsid w:val="00607248"/>
    <w:rsid w:val="00615609"/>
    <w:rsid w:val="006669E4"/>
    <w:rsid w:val="00670214"/>
    <w:rsid w:val="006840BB"/>
    <w:rsid w:val="006B4677"/>
    <w:rsid w:val="006E0952"/>
    <w:rsid w:val="006F11E5"/>
    <w:rsid w:val="006F5ACA"/>
    <w:rsid w:val="00713700"/>
    <w:rsid w:val="00714360"/>
    <w:rsid w:val="00723821"/>
    <w:rsid w:val="00734DC8"/>
    <w:rsid w:val="007B4032"/>
    <w:rsid w:val="007B40BE"/>
    <w:rsid w:val="007B7D15"/>
    <w:rsid w:val="007C77FB"/>
    <w:rsid w:val="007E7B38"/>
    <w:rsid w:val="00803E94"/>
    <w:rsid w:val="0082027B"/>
    <w:rsid w:val="00847482"/>
    <w:rsid w:val="00851249"/>
    <w:rsid w:val="00854332"/>
    <w:rsid w:val="00867BBF"/>
    <w:rsid w:val="00881E94"/>
    <w:rsid w:val="008C31BF"/>
    <w:rsid w:val="008E1E53"/>
    <w:rsid w:val="008E29E9"/>
    <w:rsid w:val="008F502E"/>
    <w:rsid w:val="009020C8"/>
    <w:rsid w:val="00947F13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30302"/>
    <w:rsid w:val="00B37C53"/>
    <w:rsid w:val="00B50B49"/>
    <w:rsid w:val="00B8689D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426E3"/>
    <w:rsid w:val="00D64D97"/>
    <w:rsid w:val="00D8019F"/>
    <w:rsid w:val="00DD3C88"/>
    <w:rsid w:val="00DE21B1"/>
    <w:rsid w:val="00E14970"/>
    <w:rsid w:val="00E20C7D"/>
    <w:rsid w:val="00E504EC"/>
    <w:rsid w:val="00E6151F"/>
    <w:rsid w:val="00EA5E21"/>
    <w:rsid w:val="00EB118D"/>
    <w:rsid w:val="00F0781C"/>
    <w:rsid w:val="00F11E6D"/>
    <w:rsid w:val="00F172C4"/>
    <w:rsid w:val="00F20A2B"/>
    <w:rsid w:val="00F65CBC"/>
    <w:rsid w:val="00F67F62"/>
    <w:rsid w:val="00F87336"/>
    <w:rsid w:val="00F953A3"/>
    <w:rsid w:val="00FA7E11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naerasmusplus.cz/cz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E34CE7-71CD-4C69-8140-F1D25D9F1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3</Words>
  <Characters>11528</Characters>
  <Application>Microsoft Office Word</Application>
  <DocSecurity>0</DocSecurity>
  <Lines>96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3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Účet Microsoft</cp:lastModifiedBy>
  <cp:revision>3</cp:revision>
  <dcterms:created xsi:type="dcterms:W3CDTF">2022-01-06T00:09:00Z</dcterms:created>
  <dcterms:modified xsi:type="dcterms:W3CDTF">2022-01-06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